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05828" w14:textId="7F200A56" w:rsidR="004A5369" w:rsidRPr="00F9130C" w:rsidRDefault="006125EF">
      <w:pPr>
        <w:rPr>
          <w:rFonts w:cstheme="minorHAnsi"/>
        </w:rPr>
      </w:pPr>
      <w:r w:rsidRPr="00F9130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67F889" wp14:editId="195477C8">
                <wp:simplePos x="0" y="0"/>
                <wp:positionH relativeFrom="column">
                  <wp:posOffset>4907280</wp:posOffset>
                </wp:positionH>
                <wp:positionV relativeFrom="paragraph">
                  <wp:posOffset>141605</wp:posOffset>
                </wp:positionV>
                <wp:extent cx="1280160" cy="1653540"/>
                <wp:effectExtent l="11430" t="7620" r="13335" b="571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653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3A4CF" w14:textId="77777777" w:rsidR="00F9130C" w:rsidRDefault="00F9130C" w:rsidP="005C111A">
                            <w:pPr>
                              <w:spacing w:line="360" w:lineRule="auto"/>
                              <w:jc w:val="center"/>
                            </w:pPr>
                          </w:p>
                          <w:p w14:paraId="3F467CFE" w14:textId="63E658A5" w:rsidR="00F9130C" w:rsidRDefault="00F9130C" w:rsidP="005C111A">
                            <w:pPr>
                              <w:spacing w:line="276" w:lineRule="auto"/>
                              <w:jc w:val="center"/>
                            </w:pPr>
                            <w:r>
                              <w:t>Please attach 1 photograph taken within the last 6 months front view</w:t>
                            </w:r>
                          </w:p>
                          <w:p w14:paraId="7E668D2C" w14:textId="6EF81B91" w:rsidR="00F9130C" w:rsidRDefault="00F9130C" w:rsidP="005C111A">
                            <w:pPr>
                              <w:spacing w:line="360" w:lineRule="auto"/>
                              <w:jc w:val="center"/>
                            </w:pPr>
                            <w:r>
                              <w:t>(3.5 x 4.5 cm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67F88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86.4pt;margin-top:11.15pt;width:100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">
                <v:textbox>
                  <w:txbxContent>
                    <w:p w14:paraId="16E3A4CF" w14:textId="77777777" w:rsidR="00F9130C" w:rsidRDefault="00F9130C" w:rsidP="005C111A">
                      <w:pPr>
                        <w:spacing w:line="360" w:lineRule="auto"/>
                        <w:jc w:val="center"/>
                      </w:pPr>
                    </w:p>
                    <w:p w14:paraId="3F467CFE" w14:textId="63E658A5" w:rsidR="00F9130C" w:rsidRDefault="00F9130C" w:rsidP="005C111A">
                      <w:pPr>
                        <w:spacing w:line="276" w:lineRule="auto"/>
                        <w:jc w:val="center"/>
                      </w:pPr>
                      <w:r>
                        <w:t>Please attach 1 photograph taken within the last 6 months front view</w:t>
                      </w:r>
                    </w:p>
                    <w:p w14:paraId="7E668D2C" w14:textId="6EF81B91" w:rsidR="00F9130C" w:rsidRDefault="00F9130C" w:rsidP="005C111A">
                      <w:pPr>
                        <w:spacing w:line="360" w:lineRule="auto"/>
                        <w:jc w:val="center"/>
                      </w:pPr>
                      <w:r>
                        <w:t>(3.5 x 4.5 cm)</w:t>
                      </w:r>
                    </w:p>
                  </w:txbxContent>
                </v:textbox>
              </v:shape>
            </w:pict>
          </mc:Fallback>
        </mc:AlternateContent>
      </w:r>
      <w:r w:rsidRPr="00F9130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A17E250" wp14:editId="755346AB">
                <wp:simplePos x="0" y="0"/>
                <wp:positionH relativeFrom="column">
                  <wp:posOffset>4907280</wp:posOffset>
                </wp:positionH>
                <wp:positionV relativeFrom="paragraph">
                  <wp:posOffset>141605</wp:posOffset>
                </wp:positionV>
                <wp:extent cx="1280160" cy="1645920"/>
                <wp:effectExtent l="11430" t="7620" r="13335" b="1333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0160" cy="1645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00B36F" id="Rectangle 2" o:spid="_x0000_s1026" style="position:absolute;margin-left:386.4pt;margin-top:11.15pt;width:100.8pt;height:12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"/>
            </w:pict>
          </mc:Fallback>
        </mc:AlternateContent>
      </w:r>
      <w:r w:rsidR="005C111A" w:rsidRPr="00F9130C">
        <w:rPr>
          <w:rFonts w:cstheme="minorHAnsi"/>
        </w:rPr>
        <w:t>Date:</w:t>
      </w:r>
    </w:p>
    <w:p w14:paraId="1CE2C97B" w14:textId="78C4B9C3" w:rsidR="004A5369" w:rsidRPr="00F9130C" w:rsidRDefault="004A5369">
      <w:pPr>
        <w:rPr>
          <w:rFonts w:cstheme="minorHAnsi"/>
        </w:rPr>
      </w:pPr>
    </w:p>
    <w:p w14:paraId="43582A15" w14:textId="596FEAFA" w:rsidR="004A5369" w:rsidRPr="00F9130C" w:rsidRDefault="004A5369" w:rsidP="004A5369">
      <w:pPr>
        <w:jc w:val="center"/>
        <w:rPr>
          <w:rFonts w:cstheme="minorHAnsi"/>
          <w:b/>
          <w:u w:val="single"/>
        </w:rPr>
      </w:pPr>
      <w:r w:rsidRPr="00F9130C">
        <w:rPr>
          <w:rFonts w:cstheme="minorHAnsi"/>
          <w:b/>
          <w:u w:val="single"/>
        </w:rPr>
        <w:t>DISTRIBUTOR PROFILE</w:t>
      </w:r>
    </w:p>
    <w:p w14:paraId="28533C86" w14:textId="77777777" w:rsidR="004A5369" w:rsidRPr="00F9130C" w:rsidRDefault="004A5369">
      <w:pPr>
        <w:rPr>
          <w:rFonts w:cstheme="minorHAnsi"/>
        </w:rPr>
      </w:pPr>
    </w:p>
    <w:p w14:paraId="1C45B2CE" w14:textId="0B39891F" w:rsidR="004A5369" w:rsidRPr="00F9130C" w:rsidRDefault="004A5369">
      <w:pPr>
        <w:rPr>
          <w:rFonts w:cstheme="minorHAnsi"/>
        </w:rPr>
      </w:pPr>
      <w:r w:rsidRPr="00F9130C">
        <w:rPr>
          <w:rFonts w:cstheme="minorHAnsi"/>
        </w:rPr>
        <w:t>Dear Sir</w:t>
      </w:r>
      <w:r w:rsidR="00F9130C">
        <w:rPr>
          <w:rFonts w:cstheme="minorHAnsi"/>
        </w:rPr>
        <w:t>,</w:t>
      </w:r>
    </w:p>
    <w:p w14:paraId="38E93F4F" w14:textId="77777777" w:rsidR="004A5369" w:rsidRPr="00F9130C" w:rsidRDefault="004A5369">
      <w:pPr>
        <w:rPr>
          <w:rFonts w:cstheme="minorHAnsi"/>
        </w:rPr>
      </w:pPr>
    </w:p>
    <w:p w14:paraId="672E958F" w14:textId="6569FC61" w:rsidR="004A5369" w:rsidRPr="00F9130C" w:rsidRDefault="004A5369">
      <w:pPr>
        <w:rPr>
          <w:rFonts w:cstheme="minorHAnsi"/>
        </w:rPr>
      </w:pPr>
      <w:r w:rsidRPr="00F9130C">
        <w:rPr>
          <w:rFonts w:cstheme="minorHAnsi"/>
        </w:rPr>
        <w:t>Pl</w:t>
      </w:r>
      <w:r w:rsidR="00F9130C">
        <w:rPr>
          <w:rFonts w:cstheme="minorHAnsi"/>
        </w:rPr>
        <w:t>ease find the detailed distributor profile:</w:t>
      </w:r>
    </w:p>
    <w:p w14:paraId="012C8351" w14:textId="68642665" w:rsidR="004A5369" w:rsidRPr="00F9130C" w:rsidRDefault="004A5369">
      <w:pPr>
        <w:rPr>
          <w:rFonts w:cstheme="minorHAnsi"/>
        </w:rPr>
      </w:pPr>
    </w:p>
    <w:p w14:paraId="6521E0DB" w14:textId="5FBC2E8A" w:rsidR="00A56B83" w:rsidRPr="00F9130C" w:rsidRDefault="00A56B83">
      <w:pPr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XSpec="center" w:tblpY="507"/>
        <w:tblW w:w="10179" w:type="dxa"/>
        <w:tblLook w:val="04A0" w:firstRow="1" w:lastRow="0" w:firstColumn="1" w:lastColumn="0" w:noHBand="0" w:noVBand="1"/>
      </w:tblPr>
      <w:tblGrid>
        <w:gridCol w:w="833"/>
        <w:gridCol w:w="4022"/>
        <w:gridCol w:w="5324"/>
      </w:tblGrid>
      <w:tr w:rsidR="00362DF8" w:rsidRPr="00F9130C" w14:paraId="76862F6F" w14:textId="77777777" w:rsidTr="00F9130C">
        <w:trPr>
          <w:trHeight w:val="270"/>
        </w:trPr>
        <w:tc>
          <w:tcPr>
            <w:tcW w:w="833" w:type="dxa"/>
          </w:tcPr>
          <w:p w14:paraId="15D1073D" w14:textId="77777777" w:rsidR="00362DF8" w:rsidRPr="00F9130C" w:rsidRDefault="00362DF8" w:rsidP="00F9130C">
            <w:pPr>
              <w:jc w:val="center"/>
              <w:rPr>
                <w:rFonts w:cstheme="minorHAnsi"/>
                <w:b/>
              </w:rPr>
            </w:pPr>
            <w:r w:rsidRPr="00F9130C">
              <w:rPr>
                <w:rFonts w:cstheme="minorHAnsi"/>
                <w:b/>
              </w:rPr>
              <w:t>Sl No.</w:t>
            </w:r>
          </w:p>
        </w:tc>
        <w:tc>
          <w:tcPr>
            <w:tcW w:w="4022" w:type="dxa"/>
          </w:tcPr>
          <w:p w14:paraId="0F0F6869" w14:textId="77777777" w:rsidR="00362DF8" w:rsidRPr="00F9130C" w:rsidRDefault="00362DF8" w:rsidP="00362DF8">
            <w:pPr>
              <w:jc w:val="center"/>
              <w:rPr>
                <w:rFonts w:cstheme="minorHAnsi"/>
                <w:b/>
              </w:rPr>
            </w:pPr>
            <w:r w:rsidRPr="00F9130C">
              <w:rPr>
                <w:rFonts w:cstheme="minorHAnsi"/>
                <w:b/>
              </w:rPr>
              <w:t>PARTICULARS</w:t>
            </w:r>
          </w:p>
        </w:tc>
        <w:tc>
          <w:tcPr>
            <w:tcW w:w="5324" w:type="dxa"/>
          </w:tcPr>
          <w:p w14:paraId="5D252EED" w14:textId="77777777" w:rsidR="00362DF8" w:rsidRPr="00F9130C" w:rsidRDefault="00362DF8" w:rsidP="00362DF8">
            <w:pPr>
              <w:jc w:val="center"/>
              <w:rPr>
                <w:rFonts w:cstheme="minorHAnsi"/>
                <w:b/>
              </w:rPr>
            </w:pPr>
            <w:r w:rsidRPr="00F9130C">
              <w:rPr>
                <w:rFonts w:cstheme="minorHAnsi"/>
                <w:b/>
              </w:rPr>
              <w:t>DETAILS</w:t>
            </w:r>
          </w:p>
        </w:tc>
      </w:tr>
      <w:tr w:rsidR="00362DF8" w:rsidRPr="00F9130C" w14:paraId="3AAB4FF3" w14:textId="77777777" w:rsidTr="00F9130C">
        <w:trPr>
          <w:trHeight w:val="270"/>
        </w:trPr>
        <w:tc>
          <w:tcPr>
            <w:tcW w:w="833" w:type="dxa"/>
          </w:tcPr>
          <w:p w14:paraId="14D6A066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</w:t>
            </w:r>
          </w:p>
        </w:tc>
        <w:tc>
          <w:tcPr>
            <w:tcW w:w="4022" w:type="dxa"/>
          </w:tcPr>
          <w:p w14:paraId="08D43243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NAME OF THE FIRM</w:t>
            </w:r>
          </w:p>
        </w:tc>
        <w:tc>
          <w:tcPr>
            <w:tcW w:w="5324" w:type="dxa"/>
          </w:tcPr>
          <w:p w14:paraId="4F98F993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7FE1FE51" w14:textId="77777777" w:rsidTr="00F9130C">
        <w:trPr>
          <w:trHeight w:val="288"/>
        </w:trPr>
        <w:tc>
          <w:tcPr>
            <w:tcW w:w="833" w:type="dxa"/>
          </w:tcPr>
          <w:p w14:paraId="5926E50F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2</w:t>
            </w:r>
          </w:p>
        </w:tc>
        <w:tc>
          <w:tcPr>
            <w:tcW w:w="4022" w:type="dxa"/>
          </w:tcPr>
          <w:p w14:paraId="442E4ABD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OWNER NAME</w:t>
            </w:r>
          </w:p>
        </w:tc>
        <w:tc>
          <w:tcPr>
            <w:tcW w:w="5324" w:type="dxa"/>
          </w:tcPr>
          <w:p w14:paraId="3EF609C7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238EB224" w14:textId="77777777" w:rsidTr="00F9130C">
        <w:trPr>
          <w:trHeight w:val="830"/>
        </w:trPr>
        <w:tc>
          <w:tcPr>
            <w:tcW w:w="833" w:type="dxa"/>
          </w:tcPr>
          <w:p w14:paraId="1BE66044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3</w:t>
            </w:r>
          </w:p>
        </w:tc>
        <w:tc>
          <w:tcPr>
            <w:tcW w:w="4022" w:type="dxa"/>
          </w:tcPr>
          <w:p w14:paraId="7007C779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ADDRESS</w:t>
            </w:r>
          </w:p>
        </w:tc>
        <w:tc>
          <w:tcPr>
            <w:tcW w:w="5324" w:type="dxa"/>
          </w:tcPr>
          <w:p w14:paraId="757C64B1" w14:textId="77777777" w:rsidR="00362DF8" w:rsidRPr="00F9130C" w:rsidRDefault="00362DF8" w:rsidP="00362DF8">
            <w:pPr>
              <w:jc w:val="left"/>
              <w:rPr>
                <w:rFonts w:cstheme="minorHAnsi"/>
              </w:rPr>
            </w:pPr>
          </w:p>
          <w:p w14:paraId="402FBE55" w14:textId="77777777" w:rsidR="00362DF8" w:rsidRPr="00F9130C" w:rsidRDefault="00362DF8" w:rsidP="00362DF8">
            <w:pPr>
              <w:jc w:val="left"/>
              <w:rPr>
                <w:rFonts w:cstheme="minorHAnsi"/>
              </w:rPr>
            </w:pPr>
          </w:p>
          <w:p w14:paraId="02A5893E" w14:textId="77777777" w:rsidR="00362DF8" w:rsidRPr="00F9130C" w:rsidRDefault="00362DF8" w:rsidP="00362DF8">
            <w:pPr>
              <w:jc w:val="left"/>
              <w:rPr>
                <w:rFonts w:cstheme="minorHAnsi"/>
              </w:rPr>
            </w:pPr>
          </w:p>
        </w:tc>
      </w:tr>
      <w:tr w:rsidR="00362DF8" w:rsidRPr="00F9130C" w14:paraId="636A341B" w14:textId="77777777" w:rsidTr="00F9130C">
        <w:trPr>
          <w:trHeight w:val="288"/>
        </w:trPr>
        <w:tc>
          <w:tcPr>
            <w:tcW w:w="833" w:type="dxa"/>
          </w:tcPr>
          <w:p w14:paraId="3454E5C6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4</w:t>
            </w:r>
          </w:p>
        </w:tc>
        <w:tc>
          <w:tcPr>
            <w:tcW w:w="4022" w:type="dxa"/>
          </w:tcPr>
          <w:p w14:paraId="37FFAD7A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CITY</w:t>
            </w:r>
          </w:p>
        </w:tc>
        <w:tc>
          <w:tcPr>
            <w:tcW w:w="5324" w:type="dxa"/>
          </w:tcPr>
          <w:p w14:paraId="66AF0546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3A9ABE34" w14:textId="77777777" w:rsidTr="00F9130C">
        <w:trPr>
          <w:trHeight w:val="270"/>
        </w:trPr>
        <w:tc>
          <w:tcPr>
            <w:tcW w:w="833" w:type="dxa"/>
          </w:tcPr>
          <w:p w14:paraId="7C5DDC4D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5</w:t>
            </w:r>
          </w:p>
        </w:tc>
        <w:tc>
          <w:tcPr>
            <w:tcW w:w="4022" w:type="dxa"/>
          </w:tcPr>
          <w:p w14:paraId="37D976C6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DISTRICT</w:t>
            </w:r>
          </w:p>
        </w:tc>
        <w:tc>
          <w:tcPr>
            <w:tcW w:w="5324" w:type="dxa"/>
          </w:tcPr>
          <w:p w14:paraId="2CAE6D10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328166C9" w14:textId="77777777" w:rsidTr="00F9130C">
        <w:trPr>
          <w:trHeight w:val="270"/>
        </w:trPr>
        <w:tc>
          <w:tcPr>
            <w:tcW w:w="833" w:type="dxa"/>
          </w:tcPr>
          <w:p w14:paraId="5D7F9DFE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6</w:t>
            </w:r>
          </w:p>
        </w:tc>
        <w:tc>
          <w:tcPr>
            <w:tcW w:w="4022" w:type="dxa"/>
          </w:tcPr>
          <w:p w14:paraId="03DCEF98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TATE</w:t>
            </w:r>
          </w:p>
        </w:tc>
        <w:tc>
          <w:tcPr>
            <w:tcW w:w="5324" w:type="dxa"/>
          </w:tcPr>
          <w:p w14:paraId="4DE05749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63300ED1" w14:textId="77777777" w:rsidTr="00F9130C">
        <w:trPr>
          <w:trHeight w:val="270"/>
        </w:trPr>
        <w:tc>
          <w:tcPr>
            <w:tcW w:w="833" w:type="dxa"/>
          </w:tcPr>
          <w:p w14:paraId="2950E9A3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7</w:t>
            </w:r>
          </w:p>
        </w:tc>
        <w:tc>
          <w:tcPr>
            <w:tcW w:w="4022" w:type="dxa"/>
          </w:tcPr>
          <w:p w14:paraId="201FEA08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PIN CODE</w:t>
            </w:r>
          </w:p>
        </w:tc>
        <w:tc>
          <w:tcPr>
            <w:tcW w:w="5324" w:type="dxa"/>
          </w:tcPr>
          <w:p w14:paraId="03620A41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0ED23172" w14:textId="77777777" w:rsidTr="00F9130C">
        <w:trPr>
          <w:trHeight w:val="288"/>
        </w:trPr>
        <w:tc>
          <w:tcPr>
            <w:tcW w:w="833" w:type="dxa"/>
          </w:tcPr>
          <w:p w14:paraId="45B55266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8</w:t>
            </w:r>
          </w:p>
        </w:tc>
        <w:tc>
          <w:tcPr>
            <w:tcW w:w="4022" w:type="dxa"/>
          </w:tcPr>
          <w:p w14:paraId="5826F12A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CONTACT PERSON</w:t>
            </w:r>
          </w:p>
        </w:tc>
        <w:tc>
          <w:tcPr>
            <w:tcW w:w="5324" w:type="dxa"/>
          </w:tcPr>
          <w:p w14:paraId="68FEB77D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5EB20369" w14:textId="77777777" w:rsidTr="00F9130C">
        <w:trPr>
          <w:trHeight w:val="270"/>
        </w:trPr>
        <w:tc>
          <w:tcPr>
            <w:tcW w:w="833" w:type="dxa"/>
          </w:tcPr>
          <w:p w14:paraId="30BF9FA2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9</w:t>
            </w:r>
          </w:p>
        </w:tc>
        <w:tc>
          <w:tcPr>
            <w:tcW w:w="4022" w:type="dxa"/>
          </w:tcPr>
          <w:p w14:paraId="425BCCB0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CONTACT NO.</w:t>
            </w:r>
          </w:p>
        </w:tc>
        <w:tc>
          <w:tcPr>
            <w:tcW w:w="5324" w:type="dxa"/>
          </w:tcPr>
          <w:p w14:paraId="56C856AD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0CDEA51E" w14:textId="77777777" w:rsidTr="00F9130C">
        <w:trPr>
          <w:trHeight w:val="270"/>
        </w:trPr>
        <w:tc>
          <w:tcPr>
            <w:tcW w:w="833" w:type="dxa"/>
          </w:tcPr>
          <w:p w14:paraId="6E39C7CE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</w:p>
        </w:tc>
        <w:tc>
          <w:tcPr>
            <w:tcW w:w="4022" w:type="dxa"/>
          </w:tcPr>
          <w:p w14:paraId="39B322EC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EMAIL-ID</w:t>
            </w:r>
          </w:p>
        </w:tc>
        <w:tc>
          <w:tcPr>
            <w:tcW w:w="5324" w:type="dxa"/>
          </w:tcPr>
          <w:p w14:paraId="284F7F98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02F8F48E" w14:textId="77777777" w:rsidTr="00F9130C">
        <w:trPr>
          <w:trHeight w:val="270"/>
        </w:trPr>
        <w:tc>
          <w:tcPr>
            <w:tcW w:w="833" w:type="dxa"/>
          </w:tcPr>
          <w:p w14:paraId="54711A88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0</w:t>
            </w:r>
          </w:p>
        </w:tc>
        <w:tc>
          <w:tcPr>
            <w:tcW w:w="4022" w:type="dxa"/>
          </w:tcPr>
          <w:p w14:paraId="1213BACF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GST NO. </w:t>
            </w:r>
            <w:r w:rsidRPr="00F9130C">
              <w:rPr>
                <w:rFonts w:cstheme="minorHAnsi"/>
                <w:b/>
              </w:rPr>
              <w:t>(XEROX COPY ATTACHED)</w:t>
            </w:r>
          </w:p>
        </w:tc>
        <w:tc>
          <w:tcPr>
            <w:tcW w:w="5324" w:type="dxa"/>
          </w:tcPr>
          <w:p w14:paraId="19F26427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2B5B77A7" w14:textId="77777777" w:rsidTr="00F9130C">
        <w:trPr>
          <w:trHeight w:val="288"/>
        </w:trPr>
        <w:tc>
          <w:tcPr>
            <w:tcW w:w="833" w:type="dxa"/>
          </w:tcPr>
          <w:p w14:paraId="23CA8A89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1</w:t>
            </w:r>
          </w:p>
        </w:tc>
        <w:tc>
          <w:tcPr>
            <w:tcW w:w="4022" w:type="dxa"/>
          </w:tcPr>
          <w:p w14:paraId="2C315DEC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OT NO.</w:t>
            </w:r>
          </w:p>
        </w:tc>
        <w:tc>
          <w:tcPr>
            <w:tcW w:w="5324" w:type="dxa"/>
          </w:tcPr>
          <w:p w14:paraId="7CED0165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67CCA157" w14:textId="77777777" w:rsidTr="00F9130C">
        <w:trPr>
          <w:trHeight w:val="270"/>
        </w:trPr>
        <w:tc>
          <w:tcPr>
            <w:tcW w:w="833" w:type="dxa"/>
          </w:tcPr>
          <w:p w14:paraId="6F0A1429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2</w:t>
            </w:r>
          </w:p>
        </w:tc>
        <w:tc>
          <w:tcPr>
            <w:tcW w:w="4022" w:type="dxa"/>
          </w:tcPr>
          <w:p w14:paraId="70B46892" w14:textId="7E93B165" w:rsidR="00362DF8" w:rsidRPr="00F9130C" w:rsidRDefault="00362DF8" w:rsidP="00F9130C">
            <w:pPr>
              <w:jc w:val="left"/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PAN CARD NO. </w:t>
            </w:r>
            <w:r w:rsidRPr="00F9130C">
              <w:rPr>
                <w:rFonts w:cstheme="minorHAnsi"/>
                <w:b/>
              </w:rPr>
              <w:t>(XEROX COPY</w:t>
            </w:r>
            <w:r w:rsidR="00F9130C">
              <w:rPr>
                <w:rFonts w:cstheme="minorHAnsi"/>
                <w:b/>
              </w:rPr>
              <w:t xml:space="preserve"> </w:t>
            </w:r>
            <w:r w:rsidRPr="00F9130C">
              <w:rPr>
                <w:rFonts w:cstheme="minorHAnsi"/>
                <w:b/>
              </w:rPr>
              <w:t>ATTACHED)</w:t>
            </w:r>
          </w:p>
        </w:tc>
        <w:tc>
          <w:tcPr>
            <w:tcW w:w="5324" w:type="dxa"/>
          </w:tcPr>
          <w:p w14:paraId="541C96A9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71E231F9" w14:textId="77777777" w:rsidTr="00F9130C">
        <w:trPr>
          <w:trHeight w:val="270"/>
        </w:trPr>
        <w:tc>
          <w:tcPr>
            <w:tcW w:w="833" w:type="dxa"/>
          </w:tcPr>
          <w:p w14:paraId="30567F8A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3</w:t>
            </w:r>
          </w:p>
        </w:tc>
        <w:tc>
          <w:tcPr>
            <w:tcW w:w="4022" w:type="dxa"/>
          </w:tcPr>
          <w:p w14:paraId="0167B16B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GSTIN NO:</w:t>
            </w:r>
          </w:p>
        </w:tc>
        <w:tc>
          <w:tcPr>
            <w:tcW w:w="5324" w:type="dxa"/>
          </w:tcPr>
          <w:p w14:paraId="020E1903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436D5186" w14:textId="77777777" w:rsidTr="00F9130C">
        <w:trPr>
          <w:trHeight w:val="270"/>
        </w:trPr>
        <w:tc>
          <w:tcPr>
            <w:tcW w:w="833" w:type="dxa"/>
          </w:tcPr>
          <w:p w14:paraId="0DA41767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4</w:t>
            </w:r>
          </w:p>
        </w:tc>
        <w:tc>
          <w:tcPr>
            <w:tcW w:w="4022" w:type="dxa"/>
          </w:tcPr>
          <w:p w14:paraId="6B2291F9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AADHAR CARD NO.</w:t>
            </w:r>
          </w:p>
        </w:tc>
        <w:tc>
          <w:tcPr>
            <w:tcW w:w="5324" w:type="dxa"/>
          </w:tcPr>
          <w:p w14:paraId="2846E935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736F3BBD" w14:textId="77777777" w:rsidTr="00F9130C">
        <w:trPr>
          <w:trHeight w:val="288"/>
        </w:trPr>
        <w:tc>
          <w:tcPr>
            <w:tcW w:w="833" w:type="dxa"/>
          </w:tcPr>
          <w:p w14:paraId="53DD4F28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5</w:t>
            </w:r>
          </w:p>
        </w:tc>
        <w:tc>
          <w:tcPr>
            <w:tcW w:w="4022" w:type="dxa"/>
          </w:tcPr>
          <w:p w14:paraId="6C328453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RANSACTIONOAL CHEQUE</w:t>
            </w:r>
          </w:p>
        </w:tc>
        <w:tc>
          <w:tcPr>
            <w:tcW w:w="5324" w:type="dxa"/>
          </w:tcPr>
          <w:p w14:paraId="690B5957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154919CA" w14:textId="77777777" w:rsidTr="00F9130C">
        <w:trPr>
          <w:trHeight w:val="270"/>
        </w:trPr>
        <w:tc>
          <w:tcPr>
            <w:tcW w:w="833" w:type="dxa"/>
          </w:tcPr>
          <w:p w14:paraId="0D53B966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6</w:t>
            </w:r>
          </w:p>
        </w:tc>
        <w:tc>
          <w:tcPr>
            <w:tcW w:w="4022" w:type="dxa"/>
          </w:tcPr>
          <w:p w14:paraId="5FFC3BB8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BANK NAME</w:t>
            </w:r>
          </w:p>
        </w:tc>
        <w:tc>
          <w:tcPr>
            <w:tcW w:w="5324" w:type="dxa"/>
          </w:tcPr>
          <w:p w14:paraId="6A8BEE7D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72607388" w14:textId="77777777" w:rsidTr="00F9130C">
        <w:trPr>
          <w:trHeight w:val="270"/>
        </w:trPr>
        <w:tc>
          <w:tcPr>
            <w:tcW w:w="833" w:type="dxa"/>
          </w:tcPr>
          <w:p w14:paraId="306F0ED5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7</w:t>
            </w:r>
          </w:p>
        </w:tc>
        <w:tc>
          <w:tcPr>
            <w:tcW w:w="4022" w:type="dxa"/>
          </w:tcPr>
          <w:p w14:paraId="2F98E0EA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A/C NO.</w:t>
            </w:r>
          </w:p>
        </w:tc>
        <w:tc>
          <w:tcPr>
            <w:tcW w:w="5324" w:type="dxa"/>
          </w:tcPr>
          <w:p w14:paraId="16F93B31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1221DC54" w14:textId="77777777" w:rsidTr="00F9130C">
        <w:trPr>
          <w:trHeight w:val="270"/>
        </w:trPr>
        <w:tc>
          <w:tcPr>
            <w:tcW w:w="833" w:type="dxa"/>
          </w:tcPr>
          <w:p w14:paraId="793D131A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8</w:t>
            </w:r>
          </w:p>
        </w:tc>
        <w:tc>
          <w:tcPr>
            <w:tcW w:w="4022" w:type="dxa"/>
          </w:tcPr>
          <w:p w14:paraId="3712BF76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IFSC CODE</w:t>
            </w:r>
          </w:p>
        </w:tc>
        <w:tc>
          <w:tcPr>
            <w:tcW w:w="5324" w:type="dxa"/>
          </w:tcPr>
          <w:p w14:paraId="6547E4D0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17500C2E" w14:textId="77777777" w:rsidTr="00F9130C">
        <w:trPr>
          <w:trHeight w:val="288"/>
        </w:trPr>
        <w:tc>
          <w:tcPr>
            <w:tcW w:w="833" w:type="dxa"/>
          </w:tcPr>
          <w:p w14:paraId="380E310C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9</w:t>
            </w:r>
          </w:p>
        </w:tc>
        <w:tc>
          <w:tcPr>
            <w:tcW w:w="4022" w:type="dxa"/>
          </w:tcPr>
          <w:p w14:paraId="137C6B7C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ORDER APPROX</w:t>
            </w:r>
          </w:p>
        </w:tc>
        <w:tc>
          <w:tcPr>
            <w:tcW w:w="5324" w:type="dxa"/>
          </w:tcPr>
          <w:p w14:paraId="27342A86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28B96852" w14:textId="77777777" w:rsidTr="00F9130C">
        <w:trPr>
          <w:trHeight w:val="270"/>
        </w:trPr>
        <w:tc>
          <w:tcPr>
            <w:tcW w:w="833" w:type="dxa"/>
          </w:tcPr>
          <w:p w14:paraId="74F00EB5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20</w:t>
            </w:r>
          </w:p>
        </w:tc>
        <w:tc>
          <w:tcPr>
            <w:tcW w:w="4022" w:type="dxa"/>
          </w:tcPr>
          <w:p w14:paraId="38713954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HOP ACT CERTIFICATE (ATTACHED)</w:t>
            </w:r>
          </w:p>
        </w:tc>
        <w:tc>
          <w:tcPr>
            <w:tcW w:w="5324" w:type="dxa"/>
          </w:tcPr>
          <w:p w14:paraId="6AB123DB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11A72420" w14:textId="77777777" w:rsidTr="00F9130C">
        <w:trPr>
          <w:trHeight w:val="270"/>
        </w:trPr>
        <w:tc>
          <w:tcPr>
            <w:tcW w:w="833" w:type="dxa"/>
          </w:tcPr>
          <w:p w14:paraId="6BE3CA82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21</w:t>
            </w:r>
          </w:p>
        </w:tc>
        <w:tc>
          <w:tcPr>
            <w:tcW w:w="4022" w:type="dxa"/>
          </w:tcPr>
          <w:p w14:paraId="1CDCCA53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HQ NAME</w:t>
            </w:r>
          </w:p>
        </w:tc>
        <w:tc>
          <w:tcPr>
            <w:tcW w:w="5324" w:type="dxa"/>
          </w:tcPr>
          <w:p w14:paraId="5D4A979C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09C8A09B" w14:textId="77777777" w:rsidTr="00F9130C">
        <w:trPr>
          <w:trHeight w:val="270"/>
        </w:trPr>
        <w:tc>
          <w:tcPr>
            <w:tcW w:w="833" w:type="dxa"/>
          </w:tcPr>
          <w:p w14:paraId="54219B0B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22</w:t>
            </w:r>
          </w:p>
        </w:tc>
        <w:tc>
          <w:tcPr>
            <w:tcW w:w="4022" w:type="dxa"/>
          </w:tcPr>
          <w:p w14:paraId="2845D069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SI NAME</w:t>
            </w:r>
          </w:p>
        </w:tc>
        <w:tc>
          <w:tcPr>
            <w:tcW w:w="5324" w:type="dxa"/>
          </w:tcPr>
          <w:p w14:paraId="195916B3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6893DE76" w14:textId="77777777" w:rsidTr="00F9130C">
        <w:trPr>
          <w:trHeight w:val="288"/>
        </w:trPr>
        <w:tc>
          <w:tcPr>
            <w:tcW w:w="833" w:type="dxa"/>
          </w:tcPr>
          <w:p w14:paraId="70C60A09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22</w:t>
            </w:r>
          </w:p>
        </w:tc>
        <w:tc>
          <w:tcPr>
            <w:tcW w:w="4022" w:type="dxa"/>
          </w:tcPr>
          <w:p w14:paraId="787BF028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O NAME</w:t>
            </w:r>
          </w:p>
        </w:tc>
        <w:tc>
          <w:tcPr>
            <w:tcW w:w="5324" w:type="dxa"/>
          </w:tcPr>
          <w:p w14:paraId="45B91628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  <w:tr w:rsidR="00362DF8" w:rsidRPr="00F9130C" w14:paraId="2B81671C" w14:textId="77777777" w:rsidTr="00F9130C">
        <w:trPr>
          <w:trHeight w:val="252"/>
        </w:trPr>
        <w:tc>
          <w:tcPr>
            <w:tcW w:w="833" w:type="dxa"/>
          </w:tcPr>
          <w:p w14:paraId="0BCA3E38" w14:textId="77777777" w:rsidR="00362DF8" w:rsidRPr="00F9130C" w:rsidRDefault="00362DF8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23</w:t>
            </w:r>
          </w:p>
        </w:tc>
        <w:tc>
          <w:tcPr>
            <w:tcW w:w="4022" w:type="dxa"/>
          </w:tcPr>
          <w:p w14:paraId="68C1ACA7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VIBHAVA SUPER STOCKIST </w:t>
            </w:r>
            <w:r w:rsidRPr="00F9130C">
              <w:rPr>
                <w:rFonts w:cstheme="minorHAnsi"/>
                <w:b/>
              </w:rPr>
              <w:t>OR</w:t>
            </w:r>
            <w:r w:rsidRPr="00F9130C">
              <w:rPr>
                <w:rFonts w:cstheme="minorHAnsi"/>
              </w:rPr>
              <w:t xml:space="preserve"> C&amp;F</w:t>
            </w:r>
          </w:p>
        </w:tc>
        <w:tc>
          <w:tcPr>
            <w:tcW w:w="5324" w:type="dxa"/>
          </w:tcPr>
          <w:p w14:paraId="6909795A" w14:textId="77777777" w:rsidR="00362DF8" w:rsidRPr="00F9130C" w:rsidRDefault="00362DF8" w:rsidP="00362DF8">
            <w:pPr>
              <w:rPr>
                <w:rFonts w:cstheme="minorHAnsi"/>
              </w:rPr>
            </w:pPr>
          </w:p>
        </w:tc>
      </w:tr>
    </w:tbl>
    <w:p w14:paraId="51523D12" w14:textId="3077BAE7" w:rsidR="00A56B83" w:rsidRPr="00F9130C" w:rsidRDefault="00A56B83">
      <w:pPr>
        <w:rPr>
          <w:rFonts w:cstheme="minorHAnsi"/>
        </w:rPr>
      </w:pPr>
    </w:p>
    <w:p w14:paraId="5788925F" w14:textId="1B22CC1A" w:rsidR="004A5369" w:rsidRPr="00F9130C" w:rsidRDefault="004A5369">
      <w:pPr>
        <w:rPr>
          <w:rFonts w:cstheme="minorHAnsi"/>
          <w:b/>
          <w:bCs/>
        </w:rPr>
      </w:pPr>
    </w:p>
    <w:p w14:paraId="5AA592CD" w14:textId="674302F6" w:rsidR="005C111A" w:rsidRPr="00F9130C" w:rsidRDefault="005C111A">
      <w:pPr>
        <w:rPr>
          <w:rFonts w:cstheme="minorHAnsi"/>
          <w:b/>
          <w:bCs/>
        </w:rPr>
      </w:pPr>
      <w:r w:rsidRPr="00F9130C">
        <w:rPr>
          <w:rFonts w:cstheme="minorHAnsi"/>
          <w:b/>
          <w:bCs/>
        </w:rPr>
        <w:t>Distributor Documents Check list:</w:t>
      </w:r>
    </w:p>
    <w:p w14:paraId="10D5872A" w14:textId="4909C900" w:rsidR="005C111A" w:rsidRPr="00F9130C" w:rsidRDefault="005C111A" w:rsidP="005C111A">
      <w:pPr>
        <w:pStyle w:val="ListParagraph"/>
        <w:numPr>
          <w:ilvl w:val="0"/>
          <w:numId w:val="1"/>
        </w:numPr>
        <w:rPr>
          <w:rFonts w:cstheme="minorHAnsi"/>
        </w:rPr>
      </w:pPr>
      <w:r w:rsidRPr="00F9130C">
        <w:rPr>
          <w:rFonts w:cstheme="minorHAnsi"/>
        </w:rPr>
        <w:t>GSTIN Certificate</w:t>
      </w:r>
    </w:p>
    <w:p w14:paraId="6341C7EF" w14:textId="67E1834E" w:rsidR="005C111A" w:rsidRPr="00F9130C" w:rsidRDefault="005C111A" w:rsidP="005C111A">
      <w:pPr>
        <w:pStyle w:val="ListParagraph"/>
        <w:numPr>
          <w:ilvl w:val="0"/>
          <w:numId w:val="1"/>
        </w:numPr>
        <w:rPr>
          <w:rFonts w:cstheme="minorHAnsi"/>
        </w:rPr>
      </w:pPr>
      <w:r w:rsidRPr="00F9130C">
        <w:rPr>
          <w:rFonts w:cstheme="minorHAnsi"/>
        </w:rPr>
        <w:t xml:space="preserve">PAN Card </w:t>
      </w:r>
    </w:p>
    <w:p w14:paraId="517727C5" w14:textId="6245689D" w:rsidR="005C111A" w:rsidRPr="00F9130C" w:rsidRDefault="005C111A" w:rsidP="005C111A">
      <w:pPr>
        <w:pStyle w:val="ListParagraph"/>
        <w:numPr>
          <w:ilvl w:val="0"/>
          <w:numId w:val="1"/>
        </w:numPr>
        <w:rPr>
          <w:rFonts w:cstheme="minorHAnsi"/>
        </w:rPr>
      </w:pPr>
      <w:r w:rsidRPr="00F9130C">
        <w:rPr>
          <w:rFonts w:cstheme="minorHAnsi"/>
        </w:rPr>
        <w:t>Current account- Passbook / Statement of Account</w:t>
      </w:r>
    </w:p>
    <w:p w14:paraId="52EAC583" w14:textId="497A9D91" w:rsidR="005C111A" w:rsidRPr="00F9130C" w:rsidRDefault="005C111A" w:rsidP="005C111A">
      <w:pPr>
        <w:pStyle w:val="ListParagraph"/>
        <w:numPr>
          <w:ilvl w:val="0"/>
          <w:numId w:val="1"/>
        </w:numPr>
        <w:rPr>
          <w:rFonts w:cstheme="minorHAnsi"/>
        </w:rPr>
      </w:pPr>
      <w:r w:rsidRPr="00F9130C">
        <w:rPr>
          <w:rFonts w:cstheme="minorHAnsi"/>
        </w:rPr>
        <w:t>Aadhar Card</w:t>
      </w:r>
    </w:p>
    <w:p w14:paraId="7B713719" w14:textId="67505AD2" w:rsidR="00362DF8" w:rsidRPr="00F9130C" w:rsidRDefault="009D2D49" w:rsidP="00362DF8">
      <w:pPr>
        <w:pStyle w:val="ListParagraph"/>
        <w:numPr>
          <w:ilvl w:val="0"/>
          <w:numId w:val="1"/>
        </w:numPr>
        <w:rPr>
          <w:rFonts w:cstheme="minorHAnsi"/>
        </w:rPr>
      </w:pPr>
      <w:r w:rsidRPr="00F9130C">
        <w:rPr>
          <w:rFonts w:cstheme="minorHAnsi"/>
        </w:rPr>
        <w:t>Address proof</w:t>
      </w:r>
      <w:r w:rsidR="00F9130C" w:rsidRPr="00F9130C">
        <w:rPr>
          <w:rFonts w:cstheme="minorHAnsi"/>
        </w:rPr>
        <w:t xml:space="preserve"> of Godown/warehouse</w:t>
      </w:r>
    </w:p>
    <w:p w14:paraId="36B3436E" w14:textId="354A3A96" w:rsidR="00362DF8" w:rsidRPr="00F9130C" w:rsidRDefault="00717A5C" w:rsidP="00362DF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2 - </w:t>
      </w:r>
      <w:r w:rsidR="00362DF8" w:rsidRPr="00F9130C">
        <w:rPr>
          <w:rFonts w:cstheme="minorHAnsi"/>
        </w:rPr>
        <w:t>Security Cheque</w:t>
      </w:r>
    </w:p>
    <w:p w14:paraId="11E8FFD1" w14:textId="79687357" w:rsidR="00B05CAF" w:rsidRPr="00F9130C" w:rsidRDefault="00B05CAF" w:rsidP="00FB5755">
      <w:pPr>
        <w:rPr>
          <w:rFonts w:cstheme="minorHAnsi"/>
        </w:rPr>
      </w:pPr>
    </w:p>
    <w:p w14:paraId="371DC81E" w14:textId="77777777" w:rsidR="00F9130C" w:rsidRPr="00F9130C" w:rsidRDefault="00F9130C" w:rsidP="00FB5755">
      <w:pPr>
        <w:rPr>
          <w:rFonts w:cstheme="minorHAnsi"/>
          <w:b/>
          <w:bCs/>
        </w:rPr>
      </w:pP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05"/>
        <w:gridCol w:w="2738"/>
        <w:gridCol w:w="1771"/>
        <w:gridCol w:w="1771"/>
        <w:gridCol w:w="1357"/>
      </w:tblGrid>
      <w:tr w:rsidR="00B05CAF" w:rsidRPr="00F9130C" w14:paraId="6CE467F9" w14:textId="77777777" w:rsidTr="00F9130C">
        <w:trPr>
          <w:trHeight w:val="318"/>
        </w:trPr>
        <w:tc>
          <w:tcPr>
            <w:tcW w:w="8442" w:type="dxa"/>
            <w:gridSpan w:val="5"/>
            <w:noWrap/>
            <w:hideMark/>
          </w:tcPr>
          <w:p w14:paraId="781230BB" w14:textId="77777777" w:rsidR="00B05CAF" w:rsidRPr="00F9130C" w:rsidRDefault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lastRenderedPageBreak/>
              <w:t>Market Coverage Profile:</w:t>
            </w:r>
          </w:p>
        </w:tc>
      </w:tr>
      <w:tr w:rsidR="00F9130C" w:rsidRPr="00F9130C" w14:paraId="6B6981A7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175A6FB" w14:textId="2162BFD9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l No</w:t>
            </w:r>
          </w:p>
        </w:tc>
        <w:tc>
          <w:tcPr>
            <w:tcW w:w="2738" w:type="dxa"/>
            <w:noWrap/>
            <w:hideMark/>
          </w:tcPr>
          <w:p w14:paraId="6993B7D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Area</w:t>
            </w:r>
          </w:p>
        </w:tc>
        <w:tc>
          <w:tcPr>
            <w:tcW w:w="1771" w:type="dxa"/>
            <w:noWrap/>
            <w:hideMark/>
          </w:tcPr>
          <w:p w14:paraId="63005F9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Outlet</w:t>
            </w:r>
          </w:p>
        </w:tc>
        <w:tc>
          <w:tcPr>
            <w:tcW w:w="1771" w:type="dxa"/>
            <w:noWrap/>
            <w:hideMark/>
          </w:tcPr>
          <w:p w14:paraId="2060DFD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Units</w:t>
            </w:r>
          </w:p>
        </w:tc>
        <w:tc>
          <w:tcPr>
            <w:tcW w:w="1357" w:type="dxa"/>
            <w:noWrap/>
            <w:hideMark/>
          </w:tcPr>
          <w:p w14:paraId="3F77A108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Frequency</w:t>
            </w:r>
          </w:p>
        </w:tc>
      </w:tr>
      <w:tr w:rsidR="00F9130C" w:rsidRPr="00F9130C" w14:paraId="4DCB29D3" w14:textId="77777777" w:rsidTr="00F9130C">
        <w:trPr>
          <w:trHeight w:val="318"/>
        </w:trPr>
        <w:tc>
          <w:tcPr>
            <w:tcW w:w="805" w:type="dxa"/>
            <w:noWrap/>
          </w:tcPr>
          <w:p w14:paraId="499FC407" w14:textId="3A24108E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2738" w:type="dxa"/>
            <w:noWrap/>
          </w:tcPr>
          <w:p w14:paraId="11300ACD" w14:textId="5901EE69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771" w:type="dxa"/>
            <w:noWrap/>
          </w:tcPr>
          <w:p w14:paraId="7B1B0E2B" w14:textId="227AB86D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771" w:type="dxa"/>
            <w:noWrap/>
          </w:tcPr>
          <w:p w14:paraId="57FB948F" w14:textId="5146C184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357" w:type="dxa"/>
            <w:noWrap/>
          </w:tcPr>
          <w:p w14:paraId="697F2569" w14:textId="6466A7F8" w:rsidR="00B05CAF" w:rsidRPr="00F9130C" w:rsidRDefault="00B05CAF" w:rsidP="00B05CAF">
            <w:pPr>
              <w:rPr>
                <w:rFonts w:cstheme="minorHAnsi"/>
              </w:rPr>
            </w:pPr>
          </w:p>
        </w:tc>
      </w:tr>
      <w:tr w:rsidR="00F9130C" w:rsidRPr="00F9130C" w14:paraId="3BF07EAE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0610671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3E4F6BE4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07EAECD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5A8B9904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387A03C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355B38FD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4389D5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5AF830E6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7E78C6C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7A6F080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1094BE75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2105573A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07A61B61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0A750712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469D052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10DC355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6AF7019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5062826C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64EFFD4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65D53369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3F22251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1BF53341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28BC06E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0222FF7A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6E323848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17A61433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5961ADAF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13510584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264D64DB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3857C79C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3AF9D9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533DCBDA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04C24FCD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2D7C2AA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0F7C8DC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4B512B95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A918DFB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5D0095A5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7A79D55F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2EFB961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04B9146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5B067A0F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0401BD6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51CB32AA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7B638A5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34BED245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1795706B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67D792F6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22856C5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739A05BE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76DB367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52C486F5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587A533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084A221A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542DDEB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7EC66CF8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1D4F596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0825D99B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2F19B53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2D93EBD0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F0B037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04915CD4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57A2EE0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2091970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0C5B81E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384726BA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ECA636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555536C5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41230C2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789696F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442AC7F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6A6FAA6B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CA5840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14C73EA4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3ABAC63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2A53CF8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6C4D3ED0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06735829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58E9CA9F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1C0F2A5A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0CD88A7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6A4429C1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5402B1FF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2EAAFE32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1209CC2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38" w:type="dxa"/>
            <w:noWrap/>
            <w:hideMark/>
          </w:tcPr>
          <w:p w14:paraId="1CEAA56E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70D9209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71" w:type="dxa"/>
            <w:noWrap/>
            <w:hideMark/>
          </w:tcPr>
          <w:p w14:paraId="54C3FA1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57" w:type="dxa"/>
            <w:noWrap/>
            <w:hideMark/>
          </w:tcPr>
          <w:p w14:paraId="7D5E889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F9130C" w:rsidRPr="00F9130C" w14:paraId="3B526A88" w14:textId="77777777" w:rsidTr="00F9130C">
        <w:trPr>
          <w:trHeight w:val="318"/>
        </w:trPr>
        <w:tc>
          <w:tcPr>
            <w:tcW w:w="805" w:type="dxa"/>
            <w:noWrap/>
            <w:hideMark/>
          </w:tcPr>
          <w:p w14:paraId="70E68905" w14:textId="63D40D01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  <w:r w:rsidR="00F9130C" w:rsidRPr="00F9130C">
              <w:rPr>
                <w:rFonts w:cstheme="minorHAnsi"/>
              </w:rPr>
              <w:t>Total</w:t>
            </w:r>
          </w:p>
        </w:tc>
        <w:tc>
          <w:tcPr>
            <w:tcW w:w="2738" w:type="dxa"/>
            <w:noWrap/>
          </w:tcPr>
          <w:p w14:paraId="5723823F" w14:textId="7AA9A8B5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771" w:type="dxa"/>
            <w:noWrap/>
          </w:tcPr>
          <w:p w14:paraId="0848876D" w14:textId="49DCE9B7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771" w:type="dxa"/>
            <w:noWrap/>
          </w:tcPr>
          <w:p w14:paraId="61802096" w14:textId="044E45EB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357" w:type="dxa"/>
            <w:noWrap/>
            <w:hideMark/>
          </w:tcPr>
          <w:p w14:paraId="0B6EF8F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</w:tbl>
    <w:p w14:paraId="176FB534" w14:textId="07B5ECB6" w:rsidR="00B05CAF" w:rsidRPr="00F9130C" w:rsidRDefault="00B05CAF" w:rsidP="00FB5755">
      <w:pPr>
        <w:rPr>
          <w:rFonts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8"/>
        <w:gridCol w:w="1625"/>
        <w:gridCol w:w="2712"/>
        <w:gridCol w:w="1727"/>
        <w:gridCol w:w="1891"/>
      </w:tblGrid>
      <w:tr w:rsidR="00B05CAF" w:rsidRPr="00F9130C" w14:paraId="5560CA1C" w14:textId="77777777" w:rsidTr="00B05CAF">
        <w:trPr>
          <w:trHeight w:val="293"/>
        </w:trPr>
        <w:tc>
          <w:tcPr>
            <w:tcW w:w="8740" w:type="dxa"/>
            <w:gridSpan w:val="5"/>
            <w:noWrap/>
            <w:hideMark/>
          </w:tcPr>
          <w:p w14:paraId="78BBBD79" w14:textId="77777777" w:rsidR="00B05CAF" w:rsidRPr="00F9130C" w:rsidRDefault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Business Profile:</w:t>
            </w:r>
          </w:p>
        </w:tc>
      </w:tr>
      <w:tr w:rsidR="00B05CAF" w:rsidRPr="00F9130C" w14:paraId="6CE8EFFE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7D367773" w14:textId="007F0BA0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l No</w:t>
            </w:r>
          </w:p>
        </w:tc>
        <w:tc>
          <w:tcPr>
            <w:tcW w:w="1625" w:type="dxa"/>
            <w:noWrap/>
            <w:hideMark/>
          </w:tcPr>
          <w:p w14:paraId="2D916A78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Company</w:t>
            </w:r>
          </w:p>
        </w:tc>
        <w:tc>
          <w:tcPr>
            <w:tcW w:w="2712" w:type="dxa"/>
            <w:noWrap/>
            <w:hideMark/>
          </w:tcPr>
          <w:p w14:paraId="3EAE427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Product Category</w:t>
            </w:r>
          </w:p>
        </w:tc>
        <w:tc>
          <w:tcPr>
            <w:tcW w:w="1724" w:type="dxa"/>
            <w:noWrap/>
            <w:hideMark/>
          </w:tcPr>
          <w:p w14:paraId="3E383335" w14:textId="2127C749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urnover/Month</w:t>
            </w:r>
          </w:p>
        </w:tc>
        <w:tc>
          <w:tcPr>
            <w:tcW w:w="1891" w:type="dxa"/>
            <w:noWrap/>
            <w:hideMark/>
          </w:tcPr>
          <w:p w14:paraId="0D1154A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Area</w:t>
            </w:r>
          </w:p>
        </w:tc>
      </w:tr>
      <w:tr w:rsidR="00B05CAF" w:rsidRPr="00F9130C" w14:paraId="27672022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3F4BCA0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59913D0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33DF76B6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1ED9E1EF" w14:textId="0E150B9F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891" w:type="dxa"/>
            <w:noWrap/>
            <w:hideMark/>
          </w:tcPr>
          <w:p w14:paraId="27BD620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20DF7B1F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3A486D8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79F92B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0FCC3DD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</w:tcPr>
          <w:p w14:paraId="296C2B68" w14:textId="4F33E866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891" w:type="dxa"/>
            <w:noWrap/>
          </w:tcPr>
          <w:p w14:paraId="35C9FC44" w14:textId="24EDBB37" w:rsidR="00B05CAF" w:rsidRPr="00F9130C" w:rsidRDefault="00B05CAF">
            <w:pPr>
              <w:rPr>
                <w:rFonts w:cstheme="minorHAnsi"/>
              </w:rPr>
            </w:pPr>
          </w:p>
        </w:tc>
      </w:tr>
      <w:tr w:rsidR="00B05CAF" w:rsidRPr="00F9130C" w14:paraId="0E85F34B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38831381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178FFB08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099E1A1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115C3A2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1A2EBFEF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56CE477A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43D331F4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18302FD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0BA8088D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485CBA9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286F7452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5018CEF5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4298FD6B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23ED382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3F44C957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4CECE167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3690123F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627B2284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62C85F3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3BF90B55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5C34939E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6810092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4A3B5D6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318E5236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28E8039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67DE5EF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58EE22E3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42BD53A7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743F0AC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60EB277F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3BF49F4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328F79C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454095D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59C180A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6F71197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28C560C8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38572CBF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35C6DA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0BE7B0CF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5276A27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2C433141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1A090FC0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371EAE2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2F0BCB50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728377ED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389CC45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71245620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144F79DB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68ADF19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741B356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52DDA08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1B64B76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01DCF27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3046B0A8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4802953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26240500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4EE0A18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1AA25BD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61A9203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10475CB5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22F3F77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46999A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62385416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25FEC79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3A3B4EB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52C4904A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1CBC554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01FA61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59335D0D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2285AB5F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7D0C0FB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46AA3C64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59E03D6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AA1509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699CBFF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3D7C3E4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626E907F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5E335F21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0BDBA385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41CDAF8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620911A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10F7A218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0712257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3B32A82F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73D5513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5999E88C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007B31F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11392BF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5958B55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10CB8D5B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216AEAB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1DBC426F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5A4D53C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6393964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2FF97A0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099CA92D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6BFA869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050B3BD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1B032B87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63A9A90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7EC5E98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667F6CDF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5A12E19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21661BB4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65418FC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1F3662E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047DBB1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5856806C" w14:textId="77777777" w:rsidTr="00B05CAF">
        <w:trPr>
          <w:trHeight w:val="293"/>
        </w:trPr>
        <w:tc>
          <w:tcPr>
            <w:tcW w:w="788" w:type="dxa"/>
            <w:noWrap/>
            <w:hideMark/>
          </w:tcPr>
          <w:p w14:paraId="41808918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625" w:type="dxa"/>
            <w:noWrap/>
            <w:hideMark/>
          </w:tcPr>
          <w:p w14:paraId="7B182EA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12" w:type="dxa"/>
            <w:noWrap/>
            <w:hideMark/>
          </w:tcPr>
          <w:p w14:paraId="69C22A0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724" w:type="dxa"/>
            <w:noWrap/>
            <w:hideMark/>
          </w:tcPr>
          <w:p w14:paraId="58D2863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1" w:type="dxa"/>
            <w:noWrap/>
            <w:hideMark/>
          </w:tcPr>
          <w:p w14:paraId="1F74A12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</w:tbl>
    <w:p w14:paraId="6946B165" w14:textId="4B3445C2" w:rsidR="00B05CAF" w:rsidRPr="00F9130C" w:rsidRDefault="00B05CAF" w:rsidP="00FB5755">
      <w:pPr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10"/>
        <w:gridCol w:w="768"/>
        <w:gridCol w:w="2705"/>
        <w:gridCol w:w="768"/>
        <w:gridCol w:w="1398"/>
        <w:gridCol w:w="706"/>
      </w:tblGrid>
      <w:tr w:rsidR="00B05CAF" w:rsidRPr="00F9130C" w14:paraId="55EE0E7F" w14:textId="77777777" w:rsidTr="00B05CAF">
        <w:trPr>
          <w:trHeight w:val="182"/>
        </w:trPr>
        <w:tc>
          <w:tcPr>
            <w:tcW w:w="8455" w:type="dxa"/>
            <w:gridSpan w:val="6"/>
            <w:noWrap/>
            <w:hideMark/>
          </w:tcPr>
          <w:p w14:paraId="3A3D1F7F" w14:textId="687FD482" w:rsidR="00B05CAF" w:rsidRPr="00F9130C" w:rsidRDefault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lastRenderedPageBreak/>
              <w:t xml:space="preserve">Construction of The Firm:    </w:t>
            </w:r>
          </w:p>
        </w:tc>
      </w:tr>
      <w:tr w:rsidR="00B05CAF" w:rsidRPr="00F9130C" w14:paraId="4B3750A5" w14:textId="77777777" w:rsidTr="00B05CAF">
        <w:trPr>
          <w:trHeight w:val="54"/>
        </w:trPr>
        <w:tc>
          <w:tcPr>
            <w:tcW w:w="2110" w:type="dxa"/>
            <w:noWrap/>
            <w:hideMark/>
          </w:tcPr>
          <w:p w14:paraId="01216C0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Pvt. Ltd</w:t>
            </w:r>
          </w:p>
        </w:tc>
        <w:tc>
          <w:tcPr>
            <w:tcW w:w="768" w:type="dxa"/>
            <w:noWrap/>
            <w:hideMark/>
          </w:tcPr>
          <w:p w14:paraId="22CD2C8D" w14:textId="63EAA5EC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2705" w:type="dxa"/>
            <w:noWrap/>
            <w:hideMark/>
          </w:tcPr>
          <w:p w14:paraId="3432D24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Proprietor</w:t>
            </w:r>
          </w:p>
        </w:tc>
        <w:tc>
          <w:tcPr>
            <w:tcW w:w="768" w:type="dxa"/>
            <w:noWrap/>
            <w:hideMark/>
          </w:tcPr>
          <w:p w14:paraId="3B02BB5B" w14:textId="19465F5B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98" w:type="dxa"/>
            <w:noWrap/>
            <w:hideMark/>
          </w:tcPr>
          <w:p w14:paraId="72DA6095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Partnership</w:t>
            </w:r>
          </w:p>
        </w:tc>
        <w:tc>
          <w:tcPr>
            <w:tcW w:w="706" w:type="dxa"/>
            <w:noWrap/>
            <w:hideMark/>
          </w:tcPr>
          <w:p w14:paraId="7D4E9858" w14:textId="14F0BB7B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</w:tbl>
    <w:p w14:paraId="2F64FCB8" w14:textId="77777777" w:rsidR="00B05CAF" w:rsidRPr="00F9130C" w:rsidRDefault="00B05CAF" w:rsidP="00FB5755">
      <w:pPr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15"/>
        <w:gridCol w:w="1890"/>
        <w:gridCol w:w="3600"/>
        <w:gridCol w:w="1440"/>
        <w:gridCol w:w="1800"/>
      </w:tblGrid>
      <w:tr w:rsidR="00B05CAF" w:rsidRPr="00F9130C" w14:paraId="78D6FE2D" w14:textId="77777777" w:rsidTr="00B05CAF">
        <w:trPr>
          <w:trHeight w:val="295"/>
        </w:trPr>
        <w:tc>
          <w:tcPr>
            <w:tcW w:w="9445" w:type="dxa"/>
            <w:gridSpan w:val="5"/>
            <w:noWrap/>
            <w:hideMark/>
          </w:tcPr>
          <w:p w14:paraId="3254C359" w14:textId="77777777" w:rsidR="00B05CAF" w:rsidRPr="00F9130C" w:rsidRDefault="00B05CAF" w:rsidP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 xml:space="preserve">Details of the Directors / Proprietor / Partner </w:t>
            </w:r>
          </w:p>
        </w:tc>
      </w:tr>
      <w:tr w:rsidR="00B05CAF" w:rsidRPr="00F9130C" w14:paraId="432E7C40" w14:textId="77777777" w:rsidTr="00B05CAF">
        <w:trPr>
          <w:trHeight w:val="295"/>
        </w:trPr>
        <w:tc>
          <w:tcPr>
            <w:tcW w:w="715" w:type="dxa"/>
            <w:noWrap/>
            <w:hideMark/>
          </w:tcPr>
          <w:p w14:paraId="4614D812" w14:textId="42075A99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l No</w:t>
            </w:r>
          </w:p>
        </w:tc>
        <w:tc>
          <w:tcPr>
            <w:tcW w:w="1890" w:type="dxa"/>
            <w:noWrap/>
            <w:hideMark/>
          </w:tcPr>
          <w:p w14:paraId="28B1FA6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Name</w:t>
            </w:r>
          </w:p>
        </w:tc>
        <w:tc>
          <w:tcPr>
            <w:tcW w:w="3600" w:type="dxa"/>
            <w:noWrap/>
            <w:hideMark/>
          </w:tcPr>
          <w:p w14:paraId="159F9694" w14:textId="59BE470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Address</w:t>
            </w:r>
          </w:p>
        </w:tc>
        <w:tc>
          <w:tcPr>
            <w:tcW w:w="1440" w:type="dxa"/>
            <w:noWrap/>
            <w:hideMark/>
          </w:tcPr>
          <w:p w14:paraId="26606E87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City</w:t>
            </w:r>
          </w:p>
        </w:tc>
        <w:tc>
          <w:tcPr>
            <w:tcW w:w="1800" w:type="dxa"/>
            <w:noWrap/>
            <w:hideMark/>
          </w:tcPr>
          <w:p w14:paraId="5C7D04D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Phone No</w:t>
            </w:r>
          </w:p>
        </w:tc>
      </w:tr>
      <w:tr w:rsidR="00B05CAF" w:rsidRPr="00F9130C" w14:paraId="0B0A96F0" w14:textId="77777777" w:rsidTr="00B05CAF">
        <w:trPr>
          <w:trHeight w:val="295"/>
        </w:trPr>
        <w:tc>
          <w:tcPr>
            <w:tcW w:w="715" w:type="dxa"/>
            <w:noWrap/>
          </w:tcPr>
          <w:p w14:paraId="6961712C" w14:textId="25145637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890" w:type="dxa"/>
            <w:noWrap/>
          </w:tcPr>
          <w:p w14:paraId="5A3FA197" w14:textId="0F8CBBFB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3600" w:type="dxa"/>
            <w:noWrap/>
          </w:tcPr>
          <w:p w14:paraId="5626FA51" w14:textId="4F8A813C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440" w:type="dxa"/>
            <w:noWrap/>
          </w:tcPr>
          <w:p w14:paraId="1AB9EBCF" w14:textId="34001D56" w:rsidR="00B05CAF" w:rsidRPr="00F9130C" w:rsidRDefault="00B05CAF" w:rsidP="00B05CAF">
            <w:pPr>
              <w:rPr>
                <w:rFonts w:cstheme="minorHAnsi"/>
              </w:rPr>
            </w:pPr>
          </w:p>
        </w:tc>
        <w:tc>
          <w:tcPr>
            <w:tcW w:w="1800" w:type="dxa"/>
            <w:noWrap/>
          </w:tcPr>
          <w:p w14:paraId="6998192C" w14:textId="2F2B87A9" w:rsidR="00B05CAF" w:rsidRPr="00F9130C" w:rsidRDefault="00B05CAF" w:rsidP="00B05CAF">
            <w:pPr>
              <w:rPr>
                <w:rFonts w:cstheme="minorHAnsi"/>
              </w:rPr>
            </w:pPr>
          </w:p>
        </w:tc>
      </w:tr>
      <w:tr w:rsidR="00B05CAF" w:rsidRPr="00F9130C" w14:paraId="4015740D" w14:textId="77777777" w:rsidTr="00B05CAF">
        <w:trPr>
          <w:trHeight w:val="295"/>
        </w:trPr>
        <w:tc>
          <w:tcPr>
            <w:tcW w:w="715" w:type="dxa"/>
            <w:noWrap/>
            <w:hideMark/>
          </w:tcPr>
          <w:p w14:paraId="304D228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0" w:type="dxa"/>
            <w:noWrap/>
            <w:hideMark/>
          </w:tcPr>
          <w:p w14:paraId="1A321E0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600" w:type="dxa"/>
            <w:noWrap/>
            <w:hideMark/>
          </w:tcPr>
          <w:p w14:paraId="0FB7115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440" w:type="dxa"/>
            <w:noWrap/>
            <w:hideMark/>
          </w:tcPr>
          <w:p w14:paraId="5569EB3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5B72042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660EA533" w14:textId="77777777" w:rsidTr="00B05CAF">
        <w:trPr>
          <w:trHeight w:val="295"/>
        </w:trPr>
        <w:tc>
          <w:tcPr>
            <w:tcW w:w="715" w:type="dxa"/>
            <w:noWrap/>
            <w:hideMark/>
          </w:tcPr>
          <w:p w14:paraId="1211FF8D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0" w:type="dxa"/>
            <w:noWrap/>
            <w:hideMark/>
          </w:tcPr>
          <w:p w14:paraId="57857C1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600" w:type="dxa"/>
            <w:noWrap/>
            <w:hideMark/>
          </w:tcPr>
          <w:p w14:paraId="36F7781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440" w:type="dxa"/>
            <w:noWrap/>
            <w:hideMark/>
          </w:tcPr>
          <w:p w14:paraId="206BE61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6665AF9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3667776B" w14:textId="77777777" w:rsidTr="00B05CAF">
        <w:trPr>
          <w:trHeight w:val="295"/>
        </w:trPr>
        <w:tc>
          <w:tcPr>
            <w:tcW w:w="715" w:type="dxa"/>
            <w:noWrap/>
            <w:hideMark/>
          </w:tcPr>
          <w:p w14:paraId="5AE471D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0" w:type="dxa"/>
            <w:noWrap/>
            <w:hideMark/>
          </w:tcPr>
          <w:p w14:paraId="08F0168E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600" w:type="dxa"/>
            <w:noWrap/>
            <w:hideMark/>
          </w:tcPr>
          <w:p w14:paraId="7D9E0A1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440" w:type="dxa"/>
            <w:noWrap/>
            <w:hideMark/>
          </w:tcPr>
          <w:p w14:paraId="031DCFB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29B596D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24911994" w14:textId="77777777" w:rsidTr="00B05CAF">
        <w:trPr>
          <w:trHeight w:val="295"/>
        </w:trPr>
        <w:tc>
          <w:tcPr>
            <w:tcW w:w="715" w:type="dxa"/>
            <w:noWrap/>
            <w:hideMark/>
          </w:tcPr>
          <w:p w14:paraId="3A5D03C9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0" w:type="dxa"/>
            <w:noWrap/>
            <w:hideMark/>
          </w:tcPr>
          <w:p w14:paraId="1D670D8A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600" w:type="dxa"/>
            <w:noWrap/>
            <w:hideMark/>
          </w:tcPr>
          <w:p w14:paraId="157F209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440" w:type="dxa"/>
            <w:noWrap/>
            <w:hideMark/>
          </w:tcPr>
          <w:p w14:paraId="69AAB49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54DFB0DE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4C82A085" w14:textId="77777777" w:rsidTr="00B05CAF">
        <w:trPr>
          <w:trHeight w:val="295"/>
        </w:trPr>
        <w:tc>
          <w:tcPr>
            <w:tcW w:w="715" w:type="dxa"/>
            <w:noWrap/>
            <w:hideMark/>
          </w:tcPr>
          <w:p w14:paraId="6D8F0FF0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90" w:type="dxa"/>
            <w:noWrap/>
            <w:hideMark/>
          </w:tcPr>
          <w:p w14:paraId="24636DD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600" w:type="dxa"/>
            <w:noWrap/>
            <w:hideMark/>
          </w:tcPr>
          <w:p w14:paraId="15798A2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440" w:type="dxa"/>
            <w:noWrap/>
            <w:hideMark/>
          </w:tcPr>
          <w:p w14:paraId="1DA542C6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67FF6996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</w:tbl>
    <w:p w14:paraId="5359CC09" w14:textId="65C39FC0" w:rsidR="00B05CAF" w:rsidRPr="00F9130C" w:rsidRDefault="00B05CAF" w:rsidP="00FB5755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4"/>
        <w:gridCol w:w="3531"/>
        <w:gridCol w:w="1256"/>
        <w:gridCol w:w="1339"/>
        <w:gridCol w:w="1845"/>
      </w:tblGrid>
      <w:tr w:rsidR="00B05CAF" w:rsidRPr="00F9130C" w14:paraId="096EC4E8" w14:textId="77777777" w:rsidTr="00B05CAF">
        <w:trPr>
          <w:trHeight w:val="319"/>
        </w:trPr>
        <w:tc>
          <w:tcPr>
            <w:tcW w:w="9425" w:type="dxa"/>
            <w:gridSpan w:val="5"/>
            <w:noWrap/>
            <w:hideMark/>
          </w:tcPr>
          <w:p w14:paraId="59F0E42F" w14:textId="31230DBB" w:rsidR="00B05CAF" w:rsidRPr="00F9130C" w:rsidRDefault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Infrastructure:</w:t>
            </w:r>
          </w:p>
        </w:tc>
      </w:tr>
      <w:tr w:rsidR="00B05CAF" w:rsidRPr="00F9130C" w14:paraId="765DC8AF" w14:textId="77777777" w:rsidTr="00B05CAF">
        <w:trPr>
          <w:trHeight w:val="276"/>
        </w:trPr>
        <w:tc>
          <w:tcPr>
            <w:tcW w:w="4985" w:type="dxa"/>
            <w:gridSpan w:val="2"/>
            <w:noWrap/>
            <w:hideMark/>
          </w:tcPr>
          <w:p w14:paraId="7984A5FC" w14:textId="31A91C33" w:rsidR="00B05CAF" w:rsidRPr="00F9130C" w:rsidRDefault="00B05CAF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Manpower</w:t>
            </w:r>
          </w:p>
        </w:tc>
        <w:tc>
          <w:tcPr>
            <w:tcW w:w="4440" w:type="dxa"/>
            <w:gridSpan w:val="3"/>
            <w:noWrap/>
            <w:hideMark/>
          </w:tcPr>
          <w:p w14:paraId="70E0AD1B" w14:textId="77777777" w:rsidR="00B05CAF" w:rsidRPr="00F9130C" w:rsidRDefault="00B05CAF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Vehicles</w:t>
            </w:r>
          </w:p>
        </w:tc>
      </w:tr>
      <w:tr w:rsidR="00B05CAF" w:rsidRPr="00F9130C" w14:paraId="7606154C" w14:textId="77777777" w:rsidTr="00B05CAF">
        <w:trPr>
          <w:trHeight w:val="276"/>
        </w:trPr>
        <w:tc>
          <w:tcPr>
            <w:tcW w:w="1454" w:type="dxa"/>
            <w:noWrap/>
            <w:hideMark/>
          </w:tcPr>
          <w:p w14:paraId="06E8E6B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Name</w:t>
            </w:r>
          </w:p>
        </w:tc>
        <w:tc>
          <w:tcPr>
            <w:tcW w:w="3530" w:type="dxa"/>
            <w:noWrap/>
            <w:hideMark/>
          </w:tcPr>
          <w:p w14:paraId="2FE8188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Responsibility</w:t>
            </w:r>
          </w:p>
        </w:tc>
        <w:tc>
          <w:tcPr>
            <w:tcW w:w="1256" w:type="dxa"/>
            <w:noWrap/>
            <w:hideMark/>
          </w:tcPr>
          <w:p w14:paraId="7600E9C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ype</w:t>
            </w:r>
          </w:p>
        </w:tc>
        <w:tc>
          <w:tcPr>
            <w:tcW w:w="1339" w:type="dxa"/>
            <w:noWrap/>
            <w:hideMark/>
          </w:tcPr>
          <w:p w14:paraId="1C1533C3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Units</w:t>
            </w:r>
          </w:p>
        </w:tc>
        <w:tc>
          <w:tcPr>
            <w:tcW w:w="1844" w:type="dxa"/>
            <w:noWrap/>
            <w:hideMark/>
          </w:tcPr>
          <w:p w14:paraId="746F89CB" w14:textId="3FAB95E9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Reg. No</w:t>
            </w:r>
          </w:p>
        </w:tc>
      </w:tr>
      <w:tr w:rsidR="00B05CAF" w:rsidRPr="00F9130C" w14:paraId="7AF6A429" w14:textId="77777777" w:rsidTr="00B05CAF">
        <w:trPr>
          <w:trHeight w:val="276"/>
        </w:trPr>
        <w:tc>
          <w:tcPr>
            <w:tcW w:w="1454" w:type="dxa"/>
            <w:noWrap/>
            <w:hideMark/>
          </w:tcPr>
          <w:p w14:paraId="626BFBD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530" w:type="dxa"/>
            <w:noWrap/>
            <w:hideMark/>
          </w:tcPr>
          <w:p w14:paraId="63A880D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256" w:type="dxa"/>
            <w:noWrap/>
            <w:hideMark/>
          </w:tcPr>
          <w:p w14:paraId="5263212D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39" w:type="dxa"/>
            <w:noWrap/>
            <w:hideMark/>
          </w:tcPr>
          <w:p w14:paraId="3FFCA53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44" w:type="dxa"/>
            <w:noWrap/>
            <w:hideMark/>
          </w:tcPr>
          <w:p w14:paraId="5A5B486F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625EDF15" w14:textId="77777777" w:rsidTr="00B05CAF">
        <w:trPr>
          <w:trHeight w:val="276"/>
        </w:trPr>
        <w:tc>
          <w:tcPr>
            <w:tcW w:w="1454" w:type="dxa"/>
            <w:noWrap/>
            <w:hideMark/>
          </w:tcPr>
          <w:p w14:paraId="6304B0EE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530" w:type="dxa"/>
            <w:noWrap/>
            <w:hideMark/>
          </w:tcPr>
          <w:p w14:paraId="4604740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256" w:type="dxa"/>
            <w:noWrap/>
            <w:hideMark/>
          </w:tcPr>
          <w:p w14:paraId="33E3002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39" w:type="dxa"/>
            <w:noWrap/>
            <w:hideMark/>
          </w:tcPr>
          <w:p w14:paraId="268A0EC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44" w:type="dxa"/>
            <w:noWrap/>
            <w:hideMark/>
          </w:tcPr>
          <w:p w14:paraId="1965684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3C596B7D" w14:textId="77777777" w:rsidTr="00B05CAF">
        <w:trPr>
          <w:trHeight w:val="276"/>
        </w:trPr>
        <w:tc>
          <w:tcPr>
            <w:tcW w:w="1454" w:type="dxa"/>
            <w:noWrap/>
            <w:hideMark/>
          </w:tcPr>
          <w:p w14:paraId="6CA120A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530" w:type="dxa"/>
            <w:noWrap/>
            <w:hideMark/>
          </w:tcPr>
          <w:p w14:paraId="7C6EF32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256" w:type="dxa"/>
            <w:noWrap/>
            <w:hideMark/>
          </w:tcPr>
          <w:p w14:paraId="4772C71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39" w:type="dxa"/>
            <w:noWrap/>
            <w:hideMark/>
          </w:tcPr>
          <w:p w14:paraId="194D299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44" w:type="dxa"/>
            <w:noWrap/>
            <w:hideMark/>
          </w:tcPr>
          <w:p w14:paraId="4041EE2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0A3C0BD5" w14:textId="77777777" w:rsidTr="00B05CAF">
        <w:trPr>
          <w:trHeight w:val="276"/>
        </w:trPr>
        <w:tc>
          <w:tcPr>
            <w:tcW w:w="1454" w:type="dxa"/>
            <w:noWrap/>
            <w:hideMark/>
          </w:tcPr>
          <w:p w14:paraId="4D7D6BC8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530" w:type="dxa"/>
            <w:noWrap/>
            <w:hideMark/>
          </w:tcPr>
          <w:p w14:paraId="5F9CBB8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256" w:type="dxa"/>
            <w:noWrap/>
            <w:hideMark/>
          </w:tcPr>
          <w:p w14:paraId="1AD3557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39" w:type="dxa"/>
            <w:noWrap/>
            <w:hideMark/>
          </w:tcPr>
          <w:p w14:paraId="388319F0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44" w:type="dxa"/>
            <w:noWrap/>
            <w:hideMark/>
          </w:tcPr>
          <w:p w14:paraId="1886E64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01AF1BA0" w14:textId="77777777" w:rsidTr="00B05CAF">
        <w:trPr>
          <w:trHeight w:val="282"/>
        </w:trPr>
        <w:tc>
          <w:tcPr>
            <w:tcW w:w="1454" w:type="dxa"/>
            <w:noWrap/>
            <w:hideMark/>
          </w:tcPr>
          <w:p w14:paraId="3C9E910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3530" w:type="dxa"/>
            <w:noWrap/>
            <w:hideMark/>
          </w:tcPr>
          <w:p w14:paraId="2A2F225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256" w:type="dxa"/>
            <w:noWrap/>
            <w:hideMark/>
          </w:tcPr>
          <w:p w14:paraId="6D45718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339" w:type="dxa"/>
            <w:noWrap/>
            <w:hideMark/>
          </w:tcPr>
          <w:p w14:paraId="1C20D635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1844" w:type="dxa"/>
            <w:noWrap/>
            <w:hideMark/>
          </w:tcPr>
          <w:p w14:paraId="32C66F78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</w:tbl>
    <w:p w14:paraId="1CD47CD1" w14:textId="77777777" w:rsidR="00B05CAF" w:rsidRPr="00F9130C" w:rsidRDefault="00B05CAF" w:rsidP="00FB5755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"/>
        <w:gridCol w:w="1348"/>
        <w:gridCol w:w="7031"/>
      </w:tblGrid>
      <w:tr w:rsidR="00F9130C" w:rsidRPr="00F9130C" w14:paraId="0C22109E" w14:textId="5E1C2452" w:rsidTr="00F9130C">
        <w:trPr>
          <w:trHeight w:val="249"/>
        </w:trPr>
        <w:tc>
          <w:tcPr>
            <w:tcW w:w="9456" w:type="dxa"/>
            <w:gridSpan w:val="3"/>
            <w:noWrap/>
            <w:hideMark/>
          </w:tcPr>
          <w:p w14:paraId="78AA56F2" w14:textId="6A8C8C88" w:rsidR="00F9130C" w:rsidRPr="00F9130C" w:rsidRDefault="00F9130C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Godown Space:</w:t>
            </w:r>
          </w:p>
        </w:tc>
      </w:tr>
      <w:tr w:rsidR="00F9130C" w:rsidRPr="00F9130C" w14:paraId="4C15931D" w14:textId="39D6771A" w:rsidTr="00F9130C">
        <w:trPr>
          <w:trHeight w:val="202"/>
        </w:trPr>
        <w:tc>
          <w:tcPr>
            <w:tcW w:w="1077" w:type="dxa"/>
            <w:noWrap/>
            <w:hideMark/>
          </w:tcPr>
          <w:p w14:paraId="11E42530" w14:textId="227B96E1" w:rsidR="00F9130C" w:rsidRPr="00F9130C" w:rsidRDefault="00F9130C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Sl No</w:t>
            </w:r>
          </w:p>
        </w:tc>
        <w:tc>
          <w:tcPr>
            <w:tcW w:w="1348" w:type="dxa"/>
            <w:noWrap/>
            <w:hideMark/>
          </w:tcPr>
          <w:p w14:paraId="78736738" w14:textId="2C22F386" w:rsidR="00F9130C" w:rsidRPr="00F9130C" w:rsidRDefault="00F9130C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Area</w:t>
            </w:r>
            <w:r>
              <w:rPr>
                <w:rFonts w:cstheme="minorHAnsi"/>
              </w:rPr>
              <w:t xml:space="preserve"> in </w:t>
            </w:r>
            <w:proofErr w:type="spellStart"/>
            <w:r>
              <w:rPr>
                <w:rFonts w:cstheme="minorHAnsi"/>
              </w:rPr>
              <w:t>Sq</w:t>
            </w:r>
            <w:proofErr w:type="spellEnd"/>
            <w:r>
              <w:rPr>
                <w:rFonts w:cstheme="minorHAnsi"/>
              </w:rPr>
              <w:t xml:space="preserve"> ft</w:t>
            </w:r>
          </w:p>
        </w:tc>
        <w:tc>
          <w:tcPr>
            <w:tcW w:w="7031" w:type="dxa"/>
          </w:tcPr>
          <w:p w14:paraId="73A3FD94" w14:textId="1618AD5D" w:rsidR="00F9130C" w:rsidRPr="00F9130C" w:rsidRDefault="00F9130C">
            <w:pPr>
              <w:rPr>
                <w:rFonts w:cstheme="minorHAnsi"/>
              </w:rPr>
            </w:pPr>
            <w:r>
              <w:rPr>
                <w:rFonts w:cstheme="minorHAnsi"/>
              </w:rPr>
              <w:t>Location/Address</w:t>
            </w:r>
          </w:p>
        </w:tc>
      </w:tr>
      <w:tr w:rsidR="00F9130C" w:rsidRPr="00F9130C" w14:paraId="7AC59D3B" w14:textId="75440E80" w:rsidTr="00F9130C">
        <w:trPr>
          <w:trHeight w:val="207"/>
        </w:trPr>
        <w:tc>
          <w:tcPr>
            <w:tcW w:w="1077" w:type="dxa"/>
            <w:noWrap/>
            <w:hideMark/>
          </w:tcPr>
          <w:p w14:paraId="72B99AF2" w14:textId="7A57FA72" w:rsidR="00F9130C" w:rsidRPr="00F9130C" w:rsidRDefault="00F9130C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1</w:t>
            </w:r>
          </w:p>
        </w:tc>
        <w:tc>
          <w:tcPr>
            <w:tcW w:w="1348" w:type="dxa"/>
            <w:noWrap/>
            <w:hideMark/>
          </w:tcPr>
          <w:p w14:paraId="557A26D4" w14:textId="77777777" w:rsidR="00F9130C" w:rsidRPr="00F9130C" w:rsidRDefault="00F9130C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7031" w:type="dxa"/>
          </w:tcPr>
          <w:p w14:paraId="4EED2887" w14:textId="77777777" w:rsidR="00F9130C" w:rsidRPr="00F9130C" w:rsidRDefault="00F9130C">
            <w:pPr>
              <w:rPr>
                <w:rFonts w:cstheme="minorHAnsi"/>
              </w:rPr>
            </w:pPr>
          </w:p>
        </w:tc>
      </w:tr>
      <w:tr w:rsidR="00F9130C" w:rsidRPr="00F9130C" w14:paraId="64EF926E" w14:textId="7B38AFC3" w:rsidTr="00F9130C">
        <w:trPr>
          <w:trHeight w:val="207"/>
        </w:trPr>
        <w:tc>
          <w:tcPr>
            <w:tcW w:w="1077" w:type="dxa"/>
            <w:noWrap/>
            <w:hideMark/>
          </w:tcPr>
          <w:p w14:paraId="0A2DD4A7" w14:textId="1C2FD6E9" w:rsidR="00F9130C" w:rsidRPr="00F9130C" w:rsidRDefault="00F9130C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2</w:t>
            </w:r>
          </w:p>
        </w:tc>
        <w:tc>
          <w:tcPr>
            <w:tcW w:w="1348" w:type="dxa"/>
            <w:noWrap/>
            <w:hideMark/>
          </w:tcPr>
          <w:p w14:paraId="1B43B3A8" w14:textId="77777777" w:rsidR="00F9130C" w:rsidRPr="00F9130C" w:rsidRDefault="00F9130C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7031" w:type="dxa"/>
          </w:tcPr>
          <w:p w14:paraId="48BBBB2F" w14:textId="77777777" w:rsidR="00F9130C" w:rsidRPr="00F9130C" w:rsidRDefault="00F9130C">
            <w:pPr>
              <w:rPr>
                <w:rFonts w:cstheme="minorHAnsi"/>
              </w:rPr>
            </w:pPr>
          </w:p>
        </w:tc>
      </w:tr>
      <w:tr w:rsidR="00F9130C" w:rsidRPr="00F9130C" w14:paraId="1B06D56C" w14:textId="6508D0EA" w:rsidTr="00F9130C">
        <w:trPr>
          <w:trHeight w:val="207"/>
        </w:trPr>
        <w:tc>
          <w:tcPr>
            <w:tcW w:w="1077" w:type="dxa"/>
            <w:noWrap/>
            <w:hideMark/>
          </w:tcPr>
          <w:p w14:paraId="55D1741B" w14:textId="725466E8" w:rsidR="00F9130C" w:rsidRPr="00F9130C" w:rsidRDefault="00F9130C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3</w:t>
            </w:r>
          </w:p>
        </w:tc>
        <w:tc>
          <w:tcPr>
            <w:tcW w:w="1348" w:type="dxa"/>
            <w:noWrap/>
            <w:hideMark/>
          </w:tcPr>
          <w:p w14:paraId="5F600A18" w14:textId="77777777" w:rsidR="00F9130C" w:rsidRPr="00F9130C" w:rsidRDefault="00F9130C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7031" w:type="dxa"/>
          </w:tcPr>
          <w:p w14:paraId="1E438EDB" w14:textId="77777777" w:rsidR="00F9130C" w:rsidRPr="00F9130C" w:rsidRDefault="00F9130C">
            <w:pPr>
              <w:rPr>
                <w:rFonts w:cstheme="minorHAnsi"/>
              </w:rPr>
            </w:pPr>
          </w:p>
        </w:tc>
      </w:tr>
      <w:tr w:rsidR="00F9130C" w:rsidRPr="00F9130C" w14:paraId="6C37AAE9" w14:textId="20CC25FA" w:rsidTr="00F9130C">
        <w:trPr>
          <w:trHeight w:val="212"/>
        </w:trPr>
        <w:tc>
          <w:tcPr>
            <w:tcW w:w="1077" w:type="dxa"/>
            <w:noWrap/>
            <w:hideMark/>
          </w:tcPr>
          <w:p w14:paraId="703656D0" w14:textId="2AFCD050" w:rsidR="00F9130C" w:rsidRPr="00F9130C" w:rsidRDefault="00F9130C" w:rsidP="00F9130C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4</w:t>
            </w:r>
          </w:p>
        </w:tc>
        <w:tc>
          <w:tcPr>
            <w:tcW w:w="1348" w:type="dxa"/>
            <w:noWrap/>
            <w:hideMark/>
          </w:tcPr>
          <w:p w14:paraId="6FAD6DCF" w14:textId="77777777" w:rsidR="00F9130C" w:rsidRPr="00F9130C" w:rsidRDefault="00F9130C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  <w:tc>
          <w:tcPr>
            <w:tcW w:w="7031" w:type="dxa"/>
          </w:tcPr>
          <w:p w14:paraId="52D9A70F" w14:textId="77777777" w:rsidR="00F9130C" w:rsidRPr="00F9130C" w:rsidRDefault="00F9130C">
            <w:pPr>
              <w:rPr>
                <w:rFonts w:cstheme="minorHAnsi"/>
              </w:rPr>
            </w:pPr>
          </w:p>
        </w:tc>
      </w:tr>
    </w:tbl>
    <w:p w14:paraId="03DEDA8D" w14:textId="77777777" w:rsidR="00B05CAF" w:rsidRPr="00F9130C" w:rsidRDefault="00B05CAF" w:rsidP="00FB5755">
      <w:pPr>
        <w:rPr>
          <w:rFonts w:cstheme="minorHAnsi"/>
        </w:rPr>
      </w:pPr>
    </w:p>
    <w:p w14:paraId="4B534843" w14:textId="77777777" w:rsidR="00FB5755" w:rsidRPr="00F9130C" w:rsidRDefault="00FB5755" w:rsidP="00FB5755">
      <w:pPr>
        <w:rPr>
          <w:rFonts w:cstheme="minorHAnsi"/>
          <w:b/>
          <w:bCs/>
        </w:rPr>
      </w:pPr>
      <w:r w:rsidRPr="00F9130C">
        <w:rPr>
          <w:rFonts w:cstheme="minorHAnsi"/>
          <w:b/>
          <w:bCs/>
        </w:rPr>
        <w:t>Coverage Plan for Our Company Products:</w:t>
      </w:r>
    </w:p>
    <w:p w14:paraId="29AC0D34" w14:textId="550819AA" w:rsidR="00FB5755" w:rsidRPr="00F9130C" w:rsidRDefault="00FB5755" w:rsidP="00FB5755">
      <w:pPr>
        <w:rPr>
          <w:rFonts w:cstheme="minorHAnsi"/>
        </w:rPr>
      </w:pPr>
      <w:r w:rsidRPr="00F9130C">
        <w:rPr>
          <w:rFonts w:cstheme="minorHAnsi"/>
        </w:rPr>
        <w:t xml:space="preserve"> </w:t>
      </w:r>
      <w:r w:rsidRPr="00F9130C">
        <w:rPr>
          <w:rFonts w:cstheme="minorHAnsi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28"/>
        <w:gridCol w:w="6570"/>
      </w:tblGrid>
      <w:tr w:rsidR="00362DF8" w:rsidRPr="00F9130C" w14:paraId="4F7C28E2" w14:textId="77777777" w:rsidTr="00B05CAF">
        <w:trPr>
          <w:trHeight w:val="293"/>
        </w:trPr>
        <w:tc>
          <w:tcPr>
            <w:tcW w:w="17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2F98A4" w14:textId="77777777" w:rsidR="00362DF8" w:rsidRPr="00F9130C" w:rsidRDefault="00362DF8" w:rsidP="00362DF8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Day</w:t>
            </w:r>
          </w:p>
        </w:tc>
        <w:tc>
          <w:tcPr>
            <w:tcW w:w="6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FFB97F" w14:textId="77777777" w:rsidR="00362DF8" w:rsidRPr="00F9130C" w:rsidRDefault="00362DF8" w:rsidP="00362DF8">
            <w:pPr>
              <w:jc w:val="center"/>
              <w:rPr>
                <w:rFonts w:cstheme="minorHAnsi"/>
              </w:rPr>
            </w:pPr>
            <w:r w:rsidRPr="00F9130C">
              <w:rPr>
                <w:rFonts w:cstheme="minorHAnsi"/>
              </w:rPr>
              <w:t>Area</w:t>
            </w:r>
          </w:p>
        </w:tc>
      </w:tr>
      <w:tr w:rsidR="00362DF8" w:rsidRPr="00F9130C" w14:paraId="11D9DEF3" w14:textId="77777777" w:rsidTr="00F9130C">
        <w:trPr>
          <w:trHeight w:val="269"/>
        </w:trPr>
        <w:tc>
          <w:tcPr>
            <w:tcW w:w="17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94795" w14:textId="77777777" w:rsidR="00362DF8" w:rsidRPr="00F9130C" w:rsidRDefault="00362DF8">
            <w:pPr>
              <w:rPr>
                <w:rFonts w:cstheme="minorHAnsi"/>
              </w:rPr>
            </w:pPr>
          </w:p>
        </w:tc>
        <w:tc>
          <w:tcPr>
            <w:tcW w:w="6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C0508" w14:textId="77777777" w:rsidR="00362DF8" w:rsidRPr="00F9130C" w:rsidRDefault="00362DF8">
            <w:pPr>
              <w:rPr>
                <w:rFonts w:cstheme="minorHAnsi"/>
              </w:rPr>
            </w:pPr>
          </w:p>
        </w:tc>
      </w:tr>
      <w:tr w:rsidR="00362DF8" w:rsidRPr="00F9130C" w14:paraId="51DDCBA6" w14:textId="77777777" w:rsidTr="00B05CAF">
        <w:trPr>
          <w:trHeight w:val="285"/>
        </w:trPr>
        <w:tc>
          <w:tcPr>
            <w:tcW w:w="1728" w:type="dxa"/>
            <w:tcBorders>
              <w:top w:val="single" w:sz="4" w:space="0" w:color="auto"/>
            </w:tcBorders>
            <w:noWrap/>
            <w:hideMark/>
          </w:tcPr>
          <w:p w14:paraId="6E4AB7FD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Monday</w:t>
            </w:r>
          </w:p>
        </w:tc>
        <w:tc>
          <w:tcPr>
            <w:tcW w:w="6570" w:type="dxa"/>
            <w:tcBorders>
              <w:top w:val="single" w:sz="4" w:space="0" w:color="auto"/>
            </w:tcBorders>
            <w:noWrap/>
            <w:hideMark/>
          </w:tcPr>
          <w:p w14:paraId="43814917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362DF8" w:rsidRPr="00F9130C" w14:paraId="0B183293" w14:textId="77777777" w:rsidTr="00B05CAF">
        <w:trPr>
          <w:trHeight w:val="285"/>
        </w:trPr>
        <w:tc>
          <w:tcPr>
            <w:tcW w:w="1728" w:type="dxa"/>
            <w:noWrap/>
            <w:hideMark/>
          </w:tcPr>
          <w:p w14:paraId="44DA8668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uesday</w:t>
            </w:r>
          </w:p>
        </w:tc>
        <w:tc>
          <w:tcPr>
            <w:tcW w:w="6570" w:type="dxa"/>
            <w:noWrap/>
            <w:hideMark/>
          </w:tcPr>
          <w:p w14:paraId="0E631B3A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362DF8" w:rsidRPr="00F9130C" w14:paraId="576F8AB3" w14:textId="77777777" w:rsidTr="00B05CAF">
        <w:trPr>
          <w:trHeight w:val="285"/>
        </w:trPr>
        <w:tc>
          <w:tcPr>
            <w:tcW w:w="1728" w:type="dxa"/>
            <w:noWrap/>
            <w:hideMark/>
          </w:tcPr>
          <w:p w14:paraId="3A58F537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Wednesday</w:t>
            </w:r>
          </w:p>
        </w:tc>
        <w:tc>
          <w:tcPr>
            <w:tcW w:w="6570" w:type="dxa"/>
            <w:noWrap/>
            <w:hideMark/>
          </w:tcPr>
          <w:p w14:paraId="01C40139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362DF8" w:rsidRPr="00F9130C" w14:paraId="06328736" w14:textId="77777777" w:rsidTr="00B05CAF">
        <w:trPr>
          <w:trHeight w:val="285"/>
        </w:trPr>
        <w:tc>
          <w:tcPr>
            <w:tcW w:w="1728" w:type="dxa"/>
            <w:noWrap/>
            <w:hideMark/>
          </w:tcPr>
          <w:p w14:paraId="6D28C833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hursday</w:t>
            </w:r>
          </w:p>
        </w:tc>
        <w:tc>
          <w:tcPr>
            <w:tcW w:w="6570" w:type="dxa"/>
            <w:noWrap/>
            <w:hideMark/>
          </w:tcPr>
          <w:p w14:paraId="50952ED5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362DF8" w:rsidRPr="00F9130C" w14:paraId="24478423" w14:textId="77777777" w:rsidTr="00B05CAF">
        <w:trPr>
          <w:trHeight w:val="285"/>
        </w:trPr>
        <w:tc>
          <w:tcPr>
            <w:tcW w:w="1728" w:type="dxa"/>
            <w:noWrap/>
            <w:hideMark/>
          </w:tcPr>
          <w:p w14:paraId="5B79D052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Friday</w:t>
            </w:r>
          </w:p>
        </w:tc>
        <w:tc>
          <w:tcPr>
            <w:tcW w:w="6570" w:type="dxa"/>
            <w:noWrap/>
            <w:hideMark/>
          </w:tcPr>
          <w:p w14:paraId="6B39D259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362DF8" w:rsidRPr="00F9130C" w14:paraId="5BEEA96D" w14:textId="77777777" w:rsidTr="00B05CAF">
        <w:trPr>
          <w:trHeight w:val="285"/>
        </w:trPr>
        <w:tc>
          <w:tcPr>
            <w:tcW w:w="1728" w:type="dxa"/>
            <w:noWrap/>
            <w:hideMark/>
          </w:tcPr>
          <w:p w14:paraId="66A50A74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aturday</w:t>
            </w:r>
          </w:p>
        </w:tc>
        <w:tc>
          <w:tcPr>
            <w:tcW w:w="6570" w:type="dxa"/>
            <w:noWrap/>
            <w:hideMark/>
          </w:tcPr>
          <w:p w14:paraId="648EF8E1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362DF8" w:rsidRPr="00F9130C" w14:paraId="44B58B29" w14:textId="77777777" w:rsidTr="00B05CAF">
        <w:trPr>
          <w:trHeight w:val="285"/>
        </w:trPr>
        <w:tc>
          <w:tcPr>
            <w:tcW w:w="1728" w:type="dxa"/>
            <w:noWrap/>
            <w:hideMark/>
          </w:tcPr>
          <w:p w14:paraId="6DE6A4B2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Sunday</w:t>
            </w:r>
          </w:p>
        </w:tc>
        <w:tc>
          <w:tcPr>
            <w:tcW w:w="6570" w:type="dxa"/>
            <w:noWrap/>
            <w:hideMark/>
          </w:tcPr>
          <w:p w14:paraId="4449224C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362DF8" w:rsidRPr="00F9130C" w14:paraId="26F0A798" w14:textId="77777777" w:rsidTr="00B05CAF">
        <w:trPr>
          <w:trHeight w:val="285"/>
        </w:trPr>
        <w:tc>
          <w:tcPr>
            <w:tcW w:w="1728" w:type="dxa"/>
            <w:noWrap/>
            <w:hideMark/>
          </w:tcPr>
          <w:p w14:paraId="03A87DAA" w14:textId="77777777" w:rsidR="00362DF8" w:rsidRPr="00F9130C" w:rsidRDefault="00362DF8" w:rsidP="00362DF8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t>Total</w:t>
            </w:r>
          </w:p>
        </w:tc>
        <w:tc>
          <w:tcPr>
            <w:tcW w:w="6570" w:type="dxa"/>
            <w:noWrap/>
            <w:hideMark/>
          </w:tcPr>
          <w:p w14:paraId="71E98718" w14:textId="77777777" w:rsidR="00362DF8" w:rsidRPr="00F9130C" w:rsidRDefault="00362DF8" w:rsidP="00362DF8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</w:tbl>
    <w:p w14:paraId="69F6298B" w14:textId="75D7A8F5" w:rsidR="00FB5755" w:rsidRPr="00F9130C" w:rsidRDefault="00FB5755" w:rsidP="00362DF8">
      <w:pPr>
        <w:rPr>
          <w:rFonts w:cstheme="minorHAnsi"/>
        </w:rPr>
      </w:pPr>
    </w:p>
    <w:p w14:paraId="6D79C174" w14:textId="72FF621E" w:rsidR="00B05CAF" w:rsidRPr="00F9130C" w:rsidRDefault="00B05CAF" w:rsidP="00362DF8">
      <w:pPr>
        <w:rPr>
          <w:rFonts w:cstheme="minorHAnsi"/>
        </w:rPr>
      </w:pPr>
    </w:p>
    <w:p w14:paraId="4A641727" w14:textId="7CD90F8D" w:rsidR="00B05CAF" w:rsidRPr="00F9130C" w:rsidRDefault="00B05CAF" w:rsidP="00362DF8">
      <w:pPr>
        <w:rPr>
          <w:rFonts w:cstheme="minorHAnsi"/>
        </w:rPr>
      </w:pPr>
    </w:p>
    <w:p w14:paraId="6276BE2C" w14:textId="32AABC69" w:rsidR="00B05CAF" w:rsidRPr="00F9130C" w:rsidRDefault="00B05CAF" w:rsidP="00362DF8">
      <w:pPr>
        <w:rPr>
          <w:rFonts w:cstheme="minorHAnsi"/>
        </w:rPr>
      </w:pPr>
    </w:p>
    <w:p w14:paraId="5B0AC68F" w14:textId="649AB46C" w:rsidR="00B05CAF" w:rsidRDefault="00B05CAF" w:rsidP="00362DF8">
      <w:pPr>
        <w:rPr>
          <w:rFonts w:cstheme="minorHAnsi"/>
        </w:rPr>
      </w:pPr>
    </w:p>
    <w:p w14:paraId="1E088581" w14:textId="77777777" w:rsidR="00F9130C" w:rsidRPr="00F9130C" w:rsidRDefault="00F9130C" w:rsidP="00362DF8">
      <w:pPr>
        <w:rPr>
          <w:rFonts w:cstheme="minorHAnsi"/>
        </w:rPr>
      </w:pPr>
    </w:p>
    <w:p w14:paraId="388FA3C0" w14:textId="77777777" w:rsidR="00B05CAF" w:rsidRPr="00F9130C" w:rsidRDefault="00B05CAF" w:rsidP="00362DF8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80"/>
      </w:tblGrid>
      <w:tr w:rsidR="00B05CAF" w:rsidRPr="00F9130C" w14:paraId="6C8C6BF3" w14:textId="77777777" w:rsidTr="00B05CAF">
        <w:trPr>
          <w:trHeight w:val="312"/>
        </w:trPr>
        <w:tc>
          <w:tcPr>
            <w:tcW w:w="8380" w:type="dxa"/>
            <w:noWrap/>
            <w:hideMark/>
          </w:tcPr>
          <w:p w14:paraId="702F95A2" w14:textId="658B527B" w:rsidR="00B05CAF" w:rsidRPr="00F9130C" w:rsidRDefault="00B05CAF">
            <w:pPr>
              <w:rPr>
                <w:rFonts w:cstheme="minorHAnsi"/>
                <w:b/>
                <w:bCs/>
              </w:rPr>
            </w:pPr>
            <w:r w:rsidRPr="00F9130C">
              <w:rPr>
                <w:rFonts w:cstheme="minorHAnsi"/>
                <w:b/>
                <w:bCs/>
              </w:rPr>
              <w:lastRenderedPageBreak/>
              <w:t>Name of The Other Firms / Sister Concerns and Their Business:</w:t>
            </w:r>
          </w:p>
        </w:tc>
      </w:tr>
      <w:tr w:rsidR="00B05CAF" w:rsidRPr="00F9130C" w14:paraId="07A6F821" w14:textId="77777777" w:rsidTr="00B05CAF">
        <w:trPr>
          <w:trHeight w:val="270"/>
        </w:trPr>
        <w:tc>
          <w:tcPr>
            <w:tcW w:w="8380" w:type="dxa"/>
            <w:noWrap/>
            <w:hideMark/>
          </w:tcPr>
          <w:p w14:paraId="62162C1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5FD15D68" w14:textId="77777777" w:rsidTr="00B05CAF">
        <w:trPr>
          <w:trHeight w:val="270"/>
        </w:trPr>
        <w:tc>
          <w:tcPr>
            <w:tcW w:w="8380" w:type="dxa"/>
            <w:noWrap/>
            <w:hideMark/>
          </w:tcPr>
          <w:p w14:paraId="2B89C82E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6098B3EB" w14:textId="77777777" w:rsidTr="00B05CAF">
        <w:trPr>
          <w:trHeight w:val="270"/>
        </w:trPr>
        <w:tc>
          <w:tcPr>
            <w:tcW w:w="8380" w:type="dxa"/>
            <w:noWrap/>
            <w:hideMark/>
          </w:tcPr>
          <w:p w14:paraId="7DF950A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4207FFAA" w14:textId="77777777" w:rsidTr="00B05CAF">
        <w:trPr>
          <w:trHeight w:val="270"/>
        </w:trPr>
        <w:tc>
          <w:tcPr>
            <w:tcW w:w="8380" w:type="dxa"/>
            <w:noWrap/>
            <w:hideMark/>
          </w:tcPr>
          <w:p w14:paraId="5D3B2BB1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  <w:tr w:rsidR="00B05CAF" w:rsidRPr="00F9130C" w14:paraId="29425960" w14:textId="77777777" w:rsidTr="00B05CAF">
        <w:trPr>
          <w:trHeight w:val="276"/>
        </w:trPr>
        <w:tc>
          <w:tcPr>
            <w:tcW w:w="8380" w:type="dxa"/>
            <w:noWrap/>
            <w:hideMark/>
          </w:tcPr>
          <w:p w14:paraId="47E7F8D8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 </w:t>
            </w:r>
          </w:p>
        </w:tc>
      </w:tr>
    </w:tbl>
    <w:p w14:paraId="4697DE40" w14:textId="0E35CE3B" w:rsidR="00B05CAF" w:rsidRPr="00F9130C" w:rsidRDefault="00B05CAF" w:rsidP="00362DF8">
      <w:pPr>
        <w:rPr>
          <w:rFonts w:cstheme="minorHAnsi"/>
        </w:rPr>
      </w:pPr>
    </w:p>
    <w:tbl>
      <w:tblPr>
        <w:tblStyle w:val="TableGrid"/>
        <w:tblpPr w:leftFromText="180" w:rightFromText="180" w:vertAnchor="page" w:horzAnchor="margin" w:tblpY="3939"/>
        <w:tblW w:w="0" w:type="auto"/>
        <w:tblLook w:val="04A0" w:firstRow="1" w:lastRow="0" w:firstColumn="1" w:lastColumn="0" w:noHBand="0" w:noVBand="1"/>
      </w:tblPr>
      <w:tblGrid>
        <w:gridCol w:w="4749"/>
        <w:gridCol w:w="4750"/>
      </w:tblGrid>
      <w:tr w:rsidR="00B05CAF" w:rsidRPr="00F9130C" w14:paraId="0E88482B" w14:textId="77777777" w:rsidTr="00B05CAF">
        <w:trPr>
          <w:trHeight w:val="371"/>
        </w:trPr>
        <w:tc>
          <w:tcPr>
            <w:tcW w:w="4749" w:type="dxa"/>
          </w:tcPr>
          <w:p w14:paraId="0565F713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Total Turnover from Our Company Products </w:t>
            </w:r>
          </w:p>
        </w:tc>
        <w:tc>
          <w:tcPr>
            <w:tcW w:w="4750" w:type="dxa"/>
          </w:tcPr>
          <w:p w14:paraId="33C4589D" w14:textId="77777777" w:rsidR="00B05CAF" w:rsidRPr="00F9130C" w:rsidRDefault="00B05CAF" w:rsidP="00B05CAF">
            <w:pPr>
              <w:rPr>
                <w:rFonts w:cstheme="minorHAnsi"/>
              </w:rPr>
            </w:pPr>
          </w:p>
        </w:tc>
      </w:tr>
      <w:tr w:rsidR="00B05CAF" w:rsidRPr="00F9130C" w14:paraId="056C1AC3" w14:textId="77777777" w:rsidTr="00B05CAF">
        <w:trPr>
          <w:trHeight w:val="371"/>
        </w:trPr>
        <w:tc>
          <w:tcPr>
            <w:tcW w:w="4749" w:type="dxa"/>
          </w:tcPr>
          <w:p w14:paraId="1D4557E4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Existing:</w:t>
            </w:r>
          </w:p>
        </w:tc>
        <w:tc>
          <w:tcPr>
            <w:tcW w:w="4750" w:type="dxa"/>
          </w:tcPr>
          <w:p w14:paraId="08497722" w14:textId="77777777" w:rsidR="00B05CAF" w:rsidRPr="00F9130C" w:rsidRDefault="00B05CAF" w:rsidP="00B05CAF">
            <w:pPr>
              <w:rPr>
                <w:rFonts w:cstheme="minorHAnsi"/>
              </w:rPr>
            </w:pPr>
          </w:p>
        </w:tc>
      </w:tr>
      <w:tr w:rsidR="00B05CAF" w:rsidRPr="00F9130C" w14:paraId="54A653AD" w14:textId="77777777" w:rsidTr="00B05CAF">
        <w:trPr>
          <w:trHeight w:val="371"/>
        </w:trPr>
        <w:tc>
          <w:tcPr>
            <w:tcW w:w="4749" w:type="dxa"/>
          </w:tcPr>
          <w:p w14:paraId="1F4B624A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Expecting / Expected</w:t>
            </w:r>
          </w:p>
        </w:tc>
        <w:tc>
          <w:tcPr>
            <w:tcW w:w="4750" w:type="dxa"/>
          </w:tcPr>
          <w:p w14:paraId="2A06743F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 </w:t>
            </w:r>
          </w:p>
        </w:tc>
      </w:tr>
      <w:tr w:rsidR="00B05CAF" w:rsidRPr="00F9130C" w14:paraId="589F9C08" w14:textId="77777777" w:rsidTr="00B05CAF">
        <w:trPr>
          <w:trHeight w:val="371"/>
        </w:trPr>
        <w:tc>
          <w:tcPr>
            <w:tcW w:w="4749" w:type="dxa"/>
          </w:tcPr>
          <w:p w14:paraId="0BE4F5EF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Total Investment Capacity:</w:t>
            </w:r>
          </w:p>
        </w:tc>
        <w:tc>
          <w:tcPr>
            <w:tcW w:w="4750" w:type="dxa"/>
          </w:tcPr>
          <w:p w14:paraId="69BB7C62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 </w:t>
            </w:r>
          </w:p>
        </w:tc>
      </w:tr>
      <w:tr w:rsidR="00B05CAF" w:rsidRPr="00F9130C" w14:paraId="586A00B9" w14:textId="77777777" w:rsidTr="00B05CAF">
        <w:trPr>
          <w:trHeight w:val="371"/>
        </w:trPr>
        <w:tc>
          <w:tcPr>
            <w:tcW w:w="4749" w:type="dxa"/>
          </w:tcPr>
          <w:p w14:paraId="7E31D657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Credit Offered to The Market:</w:t>
            </w:r>
          </w:p>
        </w:tc>
        <w:tc>
          <w:tcPr>
            <w:tcW w:w="4750" w:type="dxa"/>
          </w:tcPr>
          <w:p w14:paraId="58F8B5F9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 </w:t>
            </w:r>
          </w:p>
        </w:tc>
      </w:tr>
      <w:tr w:rsidR="00B05CAF" w:rsidRPr="00F9130C" w14:paraId="7EF7CE26" w14:textId="77777777" w:rsidTr="00B05CAF">
        <w:trPr>
          <w:trHeight w:val="371"/>
        </w:trPr>
        <w:tc>
          <w:tcPr>
            <w:tcW w:w="4749" w:type="dxa"/>
          </w:tcPr>
          <w:p w14:paraId="75AAAF4B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Representation Requirement:</w:t>
            </w:r>
          </w:p>
        </w:tc>
        <w:tc>
          <w:tcPr>
            <w:tcW w:w="4750" w:type="dxa"/>
          </w:tcPr>
          <w:p w14:paraId="3013B447" w14:textId="77777777" w:rsidR="00B05CAF" w:rsidRPr="00F9130C" w:rsidRDefault="00B05CAF" w:rsidP="00B05CAF">
            <w:pPr>
              <w:rPr>
                <w:rFonts w:cstheme="minorHAnsi"/>
              </w:rPr>
            </w:pPr>
          </w:p>
        </w:tc>
      </w:tr>
      <w:tr w:rsidR="00B05CAF" w:rsidRPr="00F9130C" w14:paraId="30557ECA" w14:textId="77777777" w:rsidTr="00B05CAF">
        <w:trPr>
          <w:trHeight w:val="371"/>
        </w:trPr>
        <w:tc>
          <w:tcPr>
            <w:tcW w:w="4749" w:type="dxa"/>
          </w:tcPr>
          <w:p w14:paraId="03AC7727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Distributor Appointed for HQ:</w:t>
            </w:r>
          </w:p>
        </w:tc>
        <w:tc>
          <w:tcPr>
            <w:tcW w:w="4750" w:type="dxa"/>
          </w:tcPr>
          <w:p w14:paraId="0A63C3A6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 </w:t>
            </w:r>
          </w:p>
        </w:tc>
      </w:tr>
      <w:tr w:rsidR="00B05CAF" w:rsidRPr="00F9130C" w14:paraId="56B437A5" w14:textId="77777777" w:rsidTr="00B05CAF">
        <w:trPr>
          <w:trHeight w:val="371"/>
        </w:trPr>
        <w:tc>
          <w:tcPr>
            <w:tcW w:w="4749" w:type="dxa"/>
          </w:tcPr>
          <w:p w14:paraId="5AEDC9CC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Replacement of the Distributor:</w:t>
            </w:r>
          </w:p>
        </w:tc>
        <w:tc>
          <w:tcPr>
            <w:tcW w:w="4750" w:type="dxa"/>
          </w:tcPr>
          <w:p w14:paraId="6F637CB6" w14:textId="77777777" w:rsidR="00B05CAF" w:rsidRPr="00F9130C" w:rsidRDefault="00B05CAF" w:rsidP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 xml:space="preserve"> </w:t>
            </w:r>
          </w:p>
        </w:tc>
      </w:tr>
    </w:tbl>
    <w:p w14:paraId="3575580D" w14:textId="77777777" w:rsidR="00B05CAF" w:rsidRPr="00F9130C" w:rsidRDefault="00B05CAF" w:rsidP="00362DF8">
      <w:pPr>
        <w:rPr>
          <w:rFonts w:cstheme="minorHAnsi"/>
          <w:b/>
          <w:bCs/>
        </w:rPr>
      </w:pPr>
    </w:p>
    <w:p w14:paraId="75AD78B0" w14:textId="5AC79393" w:rsidR="00B05CAF" w:rsidRPr="00F9130C" w:rsidRDefault="00B05CAF" w:rsidP="00362DF8">
      <w:pPr>
        <w:rPr>
          <w:rFonts w:cstheme="minorHAnsi"/>
          <w:b/>
          <w:bCs/>
        </w:rPr>
      </w:pPr>
      <w:r w:rsidRPr="00F9130C">
        <w:rPr>
          <w:rFonts w:cstheme="minorHAnsi"/>
          <w:b/>
          <w:bCs/>
        </w:rPr>
        <w:t>Membership Details:</w:t>
      </w:r>
    </w:p>
    <w:p w14:paraId="5F9C65B6" w14:textId="77777777" w:rsidR="00B05CAF" w:rsidRPr="00F9130C" w:rsidRDefault="00B05CAF" w:rsidP="00362DF8">
      <w:pPr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747"/>
        <w:gridCol w:w="4748"/>
      </w:tblGrid>
      <w:tr w:rsidR="00B05CAF" w:rsidRPr="00F9130C" w14:paraId="63EBB759" w14:textId="77777777" w:rsidTr="00B05CAF">
        <w:trPr>
          <w:trHeight w:val="284"/>
        </w:trPr>
        <w:tc>
          <w:tcPr>
            <w:tcW w:w="4747" w:type="dxa"/>
            <w:noWrap/>
            <w:hideMark/>
          </w:tcPr>
          <w:p w14:paraId="7044CAB3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Union / Association Membership Details:</w:t>
            </w:r>
          </w:p>
        </w:tc>
        <w:tc>
          <w:tcPr>
            <w:tcW w:w="4748" w:type="dxa"/>
            <w:noWrap/>
            <w:hideMark/>
          </w:tcPr>
          <w:p w14:paraId="7796814F" w14:textId="77777777" w:rsidR="00B05CAF" w:rsidRPr="00F9130C" w:rsidRDefault="00B05CAF">
            <w:pPr>
              <w:rPr>
                <w:rFonts w:cstheme="minorHAnsi"/>
              </w:rPr>
            </w:pPr>
          </w:p>
        </w:tc>
      </w:tr>
      <w:tr w:rsidR="00B05CAF" w:rsidRPr="00F9130C" w14:paraId="2A2A0D53" w14:textId="77777777" w:rsidTr="00B05CAF">
        <w:trPr>
          <w:trHeight w:val="284"/>
        </w:trPr>
        <w:tc>
          <w:tcPr>
            <w:tcW w:w="4747" w:type="dxa"/>
            <w:noWrap/>
            <w:hideMark/>
          </w:tcPr>
          <w:p w14:paraId="2B48FE57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Name of the Union / Association</w:t>
            </w:r>
          </w:p>
        </w:tc>
        <w:tc>
          <w:tcPr>
            <w:tcW w:w="4748" w:type="dxa"/>
            <w:noWrap/>
            <w:hideMark/>
          </w:tcPr>
          <w:p w14:paraId="2A521631" w14:textId="77777777" w:rsidR="00B05CAF" w:rsidRPr="00F9130C" w:rsidRDefault="00B05CAF">
            <w:pPr>
              <w:rPr>
                <w:rFonts w:cstheme="minorHAnsi"/>
              </w:rPr>
            </w:pPr>
          </w:p>
        </w:tc>
      </w:tr>
      <w:tr w:rsidR="00B05CAF" w:rsidRPr="00F9130C" w14:paraId="21910C12" w14:textId="77777777" w:rsidTr="00B05CAF">
        <w:trPr>
          <w:trHeight w:val="284"/>
        </w:trPr>
        <w:tc>
          <w:tcPr>
            <w:tcW w:w="4747" w:type="dxa"/>
            <w:noWrap/>
            <w:hideMark/>
          </w:tcPr>
          <w:p w14:paraId="69C4A6D1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Responsibility/Designation:</w:t>
            </w:r>
          </w:p>
        </w:tc>
        <w:tc>
          <w:tcPr>
            <w:tcW w:w="4748" w:type="dxa"/>
            <w:noWrap/>
            <w:hideMark/>
          </w:tcPr>
          <w:p w14:paraId="38409B42" w14:textId="77777777" w:rsidR="00B05CAF" w:rsidRPr="00F9130C" w:rsidRDefault="00B05CAF">
            <w:pPr>
              <w:rPr>
                <w:rFonts w:cstheme="minorHAnsi"/>
              </w:rPr>
            </w:pPr>
          </w:p>
        </w:tc>
      </w:tr>
      <w:tr w:rsidR="00B05CAF" w:rsidRPr="00F9130C" w14:paraId="3F0FD51C" w14:textId="77777777" w:rsidTr="00B05CAF">
        <w:trPr>
          <w:trHeight w:val="284"/>
        </w:trPr>
        <w:tc>
          <w:tcPr>
            <w:tcW w:w="4747" w:type="dxa"/>
            <w:noWrap/>
            <w:hideMark/>
          </w:tcPr>
          <w:p w14:paraId="1B427376" w14:textId="77777777" w:rsidR="00B05CAF" w:rsidRPr="00F9130C" w:rsidRDefault="00B05CAF">
            <w:pPr>
              <w:rPr>
                <w:rFonts w:cstheme="minorHAnsi"/>
              </w:rPr>
            </w:pPr>
            <w:r w:rsidRPr="00F9130C">
              <w:rPr>
                <w:rFonts w:cstheme="minorHAnsi"/>
              </w:rPr>
              <w:t>Years of Membership</w:t>
            </w:r>
          </w:p>
        </w:tc>
        <w:tc>
          <w:tcPr>
            <w:tcW w:w="4748" w:type="dxa"/>
            <w:noWrap/>
            <w:hideMark/>
          </w:tcPr>
          <w:p w14:paraId="5F54460A" w14:textId="77777777" w:rsidR="00B05CAF" w:rsidRPr="00F9130C" w:rsidRDefault="00B05CAF">
            <w:pPr>
              <w:rPr>
                <w:rFonts w:cstheme="minorHAnsi"/>
              </w:rPr>
            </w:pPr>
          </w:p>
        </w:tc>
      </w:tr>
    </w:tbl>
    <w:p w14:paraId="005BFDF2" w14:textId="77777777" w:rsidR="00B05CAF" w:rsidRPr="00F9130C" w:rsidRDefault="00B05CAF" w:rsidP="00362DF8">
      <w:pPr>
        <w:rPr>
          <w:rFonts w:cstheme="minorHAnsi"/>
        </w:rPr>
      </w:pPr>
    </w:p>
    <w:p w14:paraId="2E61DE90" w14:textId="6619C0F5" w:rsidR="00362DF8" w:rsidRPr="00F9130C" w:rsidRDefault="00362DF8" w:rsidP="00362DF8">
      <w:pPr>
        <w:rPr>
          <w:rFonts w:cstheme="minorHAnsi"/>
        </w:rPr>
      </w:pPr>
    </w:p>
    <w:p w14:paraId="3E666627" w14:textId="77777777" w:rsidR="00B05CAF" w:rsidRPr="00F9130C" w:rsidRDefault="00B05CAF" w:rsidP="00362DF8">
      <w:pPr>
        <w:rPr>
          <w:rFonts w:cstheme="minorHAnsi"/>
        </w:rPr>
      </w:pPr>
    </w:p>
    <w:p w14:paraId="6C6A4B2E" w14:textId="02B394F6" w:rsidR="00362DF8" w:rsidRPr="00F9130C" w:rsidRDefault="00362DF8" w:rsidP="00362DF8">
      <w:pPr>
        <w:rPr>
          <w:rFonts w:cstheme="minorHAnsi"/>
          <w:b/>
          <w:bCs/>
        </w:rPr>
      </w:pPr>
      <w:r w:rsidRPr="00F9130C">
        <w:rPr>
          <w:rFonts w:cstheme="minorHAnsi"/>
          <w:b/>
          <w:bCs/>
        </w:rPr>
        <w:t>Declaration:</w:t>
      </w:r>
    </w:p>
    <w:p w14:paraId="44D31A53" w14:textId="77777777" w:rsidR="00362DF8" w:rsidRPr="00F9130C" w:rsidRDefault="00362DF8" w:rsidP="00362DF8">
      <w:pPr>
        <w:rPr>
          <w:rFonts w:cstheme="minorHAnsi"/>
        </w:rPr>
      </w:pPr>
    </w:p>
    <w:p w14:paraId="71A5AA4E" w14:textId="77777777" w:rsidR="00362DF8" w:rsidRPr="00F9130C" w:rsidRDefault="00362DF8" w:rsidP="00362DF8">
      <w:pPr>
        <w:rPr>
          <w:rFonts w:cstheme="minorHAnsi"/>
        </w:rPr>
      </w:pPr>
      <w:r w:rsidRPr="00F9130C">
        <w:rPr>
          <w:rFonts w:cstheme="minorHAnsi"/>
        </w:rPr>
        <w:t xml:space="preserve">I/We hereby declare that the information furnished is true and correct to the best of my/our knowledge and belief. </w:t>
      </w:r>
    </w:p>
    <w:p w14:paraId="7B836F76" w14:textId="77777777" w:rsidR="00362DF8" w:rsidRPr="00F9130C" w:rsidRDefault="00362DF8" w:rsidP="00362DF8">
      <w:pPr>
        <w:rPr>
          <w:rFonts w:cstheme="minorHAnsi"/>
        </w:rPr>
      </w:pPr>
    </w:p>
    <w:p w14:paraId="7C580F41" w14:textId="77777777" w:rsidR="00362DF8" w:rsidRPr="00F9130C" w:rsidRDefault="00362DF8" w:rsidP="00362DF8">
      <w:pPr>
        <w:rPr>
          <w:rFonts w:cstheme="minorHAnsi"/>
        </w:rPr>
      </w:pPr>
    </w:p>
    <w:p w14:paraId="594E2786" w14:textId="77777777" w:rsidR="00362DF8" w:rsidRPr="00F9130C" w:rsidRDefault="00362DF8" w:rsidP="00362DF8">
      <w:pPr>
        <w:rPr>
          <w:rFonts w:cstheme="minorHAnsi"/>
        </w:rPr>
      </w:pPr>
    </w:p>
    <w:p w14:paraId="264F23B6" w14:textId="77777777" w:rsidR="00362DF8" w:rsidRPr="00F9130C" w:rsidRDefault="00362DF8" w:rsidP="00362DF8">
      <w:pPr>
        <w:rPr>
          <w:rFonts w:cstheme="minorHAnsi"/>
        </w:rPr>
      </w:pP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</w:p>
    <w:p w14:paraId="4519C366" w14:textId="42AA30D8" w:rsidR="00362DF8" w:rsidRPr="00F9130C" w:rsidRDefault="00362DF8" w:rsidP="00362DF8">
      <w:pPr>
        <w:rPr>
          <w:rFonts w:cstheme="minorHAnsi"/>
        </w:rPr>
      </w:pP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  <w:r w:rsidRPr="00F9130C">
        <w:rPr>
          <w:rFonts w:cstheme="minorHAnsi"/>
        </w:rPr>
        <w:tab/>
      </w:r>
    </w:p>
    <w:p w14:paraId="2ACBAEA3" w14:textId="77777777" w:rsidR="00B05CAF" w:rsidRPr="00F9130C" w:rsidRDefault="00B05CAF" w:rsidP="00362DF8">
      <w:pPr>
        <w:rPr>
          <w:rFonts w:cstheme="minorHAnsi"/>
        </w:rPr>
      </w:pPr>
    </w:p>
    <w:p w14:paraId="086A086F" w14:textId="77777777" w:rsidR="00362DF8" w:rsidRPr="00F9130C" w:rsidRDefault="00362DF8" w:rsidP="00362DF8">
      <w:pPr>
        <w:rPr>
          <w:rFonts w:cstheme="minorHAnsi"/>
          <w:b/>
          <w:bCs/>
        </w:rPr>
      </w:pPr>
    </w:p>
    <w:p w14:paraId="429A298E" w14:textId="66D23EC6" w:rsidR="00362DF8" w:rsidRPr="00F9130C" w:rsidRDefault="00362DF8" w:rsidP="00362DF8">
      <w:pPr>
        <w:rPr>
          <w:rFonts w:cstheme="minorHAnsi"/>
          <w:b/>
          <w:bCs/>
        </w:rPr>
      </w:pPr>
      <w:r w:rsidRPr="00F9130C">
        <w:rPr>
          <w:rFonts w:cstheme="minorHAnsi"/>
          <w:b/>
          <w:bCs/>
        </w:rPr>
        <w:tab/>
      </w:r>
      <w:r w:rsidRPr="00F9130C">
        <w:rPr>
          <w:rFonts w:cstheme="minorHAnsi"/>
          <w:b/>
          <w:bCs/>
        </w:rPr>
        <w:tab/>
      </w:r>
      <w:r w:rsidRPr="00F9130C">
        <w:rPr>
          <w:rFonts w:cstheme="minorHAnsi"/>
          <w:b/>
          <w:bCs/>
        </w:rPr>
        <w:tab/>
      </w:r>
      <w:r w:rsidRPr="00F9130C">
        <w:rPr>
          <w:rFonts w:cstheme="minorHAnsi"/>
          <w:b/>
          <w:bCs/>
        </w:rPr>
        <w:tab/>
      </w:r>
      <w:r w:rsidRPr="00F9130C">
        <w:rPr>
          <w:rFonts w:cstheme="minorHAnsi"/>
          <w:b/>
          <w:bCs/>
        </w:rPr>
        <w:tab/>
      </w:r>
      <w:r w:rsidRPr="00F9130C">
        <w:rPr>
          <w:rFonts w:cstheme="minorHAnsi"/>
          <w:b/>
          <w:bCs/>
        </w:rPr>
        <w:tab/>
      </w:r>
      <w:r w:rsidRPr="00F9130C">
        <w:rPr>
          <w:rFonts w:cstheme="minorHAnsi"/>
          <w:b/>
          <w:bCs/>
        </w:rPr>
        <w:tab/>
      </w:r>
      <w:r w:rsidRPr="00F9130C">
        <w:rPr>
          <w:rFonts w:cstheme="minorHAnsi"/>
          <w:b/>
          <w:bCs/>
        </w:rPr>
        <w:tab/>
        <w:t>Distributor Seal and Signature</w:t>
      </w:r>
    </w:p>
    <w:sectPr w:rsidR="00362DF8" w:rsidRPr="00F9130C" w:rsidSect="004A5369">
      <w:headerReference w:type="default" r:id="rId8"/>
      <w:footerReference w:type="default" r:id="rId9"/>
      <w:pgSz w:w="11906" w:h="16838"/>
      <w:pgMar w:top="1440" w:right="707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49B9E" w14:textId="77777777" w:rsidR="00445C68" w:rsidRDefault="00445C68" w:rsidP="004A5369">
      <w:r>
        <w:separator/>
      </w:r>
    </w:p>
  </w:endnote>
  <w:endnote w:type="continuationSeparator" w:id="0">
    <w:p w14:paraId="1498366C" w14:textId="77777777" w:rsidR="00445C68" w:rsidRDefault="00445C68" w:rsidP="004A5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225617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8604F21" w14:textId="60244E44" w:rsidR="00F9130C" w:rsidRDefault="00F9130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ab/>
        </w:r>
        <w:r>
          <w:tab/>
          <w:t xml:space="preserve">Page: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 </w:t>
        </w:r>
      </w:p>
    </w:sdtContent>
  </w:sdt>
  <w:p w14:paraId="308982C7" w14:textId="77777777" w:rsidR="00F9130C" w:rsidRDefault="00F913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6182F" w14:textId="77777777" w:rsidR="00445C68" w:rsidRDefault="00445C68" w:rsidP="004A5369">
      <w:r>
        <w:separator/>
      </w:r>
    </w:p>
  </w:footnote>
  <w:footnote w:type="continuationSeparator" w:id="0">
    <w:p w14:paraId="4079B928" w14:textId="77777777" w:rsidR="00445C68" w:rsidRDefault="00445C68" w:rsidP="004A53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F9DAA" w14:textId="11C9EE1B" w:rsidR="00F9130C" w:rsidRPr="00270464" w:rsidRDefault="00F9130C" w:rsidP="004A5369">
    <w:pPr>
      <w:pStyle w:val="Header"/>
      <w:jc w:val="right"/>
      <w:rPr>
        <w:color w:val="0099FF"/>
        <w:sz w:val="36"/>
        <w:szCs w:val="36"/>
      </w:rPr>
    </w:pPr>
    <w:r>
      <w:rPr>
        <w:noProof/>
        <w:color w:val="0099FF"/>
        <w:sz w:val="36"/>
        <w:szCs w:val="36"/>
      </w:rPr>
      <w:drawing>
        <wp:anchor distT="0" distB="0" distL="114300" distR="114300" simplePos="0" relativeHeight="251658240" behindDoc="0" locked="0" layoutInCell="1" allowOverlap="1" wp14:anchorId="5A849F9F" wp14:editId="25DC4D13">
          <wp:simplePos x="0" y="0"/>
          <wp:positionH relativeFrom="column">
            <wp:posOffset>2827232</wp:posOffset>
          </wp:positionH>
          <wp:positionV relativeFrom="paragraph">
            <wp:posOffset>-44450</wp:posOffset>
          </wp:positionV>
          <wp:extent cx="365760" cy="36576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65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0099FF"/>
        <w:sz w:val="36"/>
        <w:szCs w:val="36"/>
      </w:rPr>
      <w:t xml:space="preserve"> </w:t>
    </w:r>
    <w:r w:rsidRPr="00270464">
      <w:rPr>
        <w:color w:val="0099FF"/>
        <w:sz w:val="36"/>
        <w:szCs w:val="36"/>
      </w:rPr>
      <w:t>Vibhava Marketing Corporation</w:t>
    </w:r>
  </w:p>
  <w:p w14:paraId="73E08235" w14:textId="5F727ED8" w:rsidR="00F9130C" w:rsidRPr="00270464" w:rsidRDefault="00F9130C" w:rsidP="004A5369">
    <w:pPr>
      <w:pStyle w:val="Header"/>
      <w:jc w:val="right"/>
      <w:rPr>
        <w:szCs w:val="28"/>
      </w:rPr>
    </w:pPr>
    <w:r w:rsidRPr="00270464">
      <w:rPr>
        <w:szCs w:val="28"/>
      </w:rPr>
      <w:t>#70</w:t>
    </w:r>
    <w:r>
      <w:rPr>
        <w:szCs w:val="28"/>
      </w:rPr>
      <w:t>/147</w:t>
    </w:r>
    <w:r w:rsidRPr="00270464">
      <w:rPr>
        <w:szCs w:val="28"/>
      </w:rPr>
      <w:t>,</w:t>
    </w:r>
    <w:r>
      <w:rPr>
        <w:szCs w:val="28"/>
      </w:rPr>
      <w:t xml:space="preserve"> 1</w:t>
    </w:r>
    <w:r w:rsidRPr="00E66A36">
      <w:rPr>
        <w:szCs w:val="28"/>
        <w:vertAlign w:val="superscript"/>
      </w:rPr>
      <w:t>st</w:t>
    </w:r>
    <w:r>
      <w:rPr>
        <w:szCs w:val="28"/>
      </w:rPr>
      <w:t xml:space="preserve"> Floor,</w:t>
    </w:r>
    <w:r w:rsidRPr="00270464">
      <w:rPr>
        <w:szCs w:val="28"/>
      </w:rPr>
      <w:t xml:space="preserve"> 1</w:t>
    </w:r>
    <w:r w:rsidRPr="00270464">
      <w:rPr>
        <w:szCs w:val="28"/>
        <w:vertAlign w:val="superscript"/>
      </w:rPr>
      <w:t>st</w:t>
    </w:r>
    <w:r w:rsidRPr="00270464">
      <w:rPr>
        <w:szCs w:val="28"/>
      </w:rPr>
      <w:t xml:space="preserve"> N Block, Rajajinagar,</w:t>
    </w:r>
  </w:p>
  <w:p w14:paraId="06F02A69" w14:textId="38EDD9A9" w:rsidR="00F9130C" w:rsidRDefault="00F9130C" w:rsidP="004A5369">
    <w:pPr>
      <w:pStyle w:val="Header"/>
      <w:jc w:val="right"/>
      <w:rPr>
        <w:szCs w:val="28"/>
      </w:rPr>
    </w:pPr>
    <w:r w:rsidRPr="00270464">
      <w:rPr>
        <w:szCs w:val="28"/>
      </w:rPr>
      <w:t>Dr</w:t>
    </w:r>
    <w:r>
      <w:rPr>
        <w:szCs w:val="28"/>
      </w:rPr>
      <w:t xml:space="preserve"> </w:t>
    </w:r>
    <w:r w:rsidRPr="00270464">
      <w:rPr>
        <w:szCs w:val="28"/>
      </w:rPr>
      <w:t>Rajkumar Road, Bengaluru: 560010</w:t>
    </w:r>
  </w:p>
  <w:p w14:paraId="4697BB10" w14:textId="0F85AB98" w:rsidR="00F9130C" w:rsidRDefault="00F9130C" w:rsidP="004A5369">
    <w:pPr>
      <w:pStyle w:val="Header"/>
      <w:jc w:val="right"/>
      <w:rPr>
        <w:rStyle w:val="Hyperlink"/>
        <w:szCs w:val="28"/>
      </w:rPr>
    </w:pPr>
    <w:r>
      <w:rPr>
        <w:szCs w:val="28"/>
      </w:rPr>
      <w:t xml:space="preserve">Email: </w:t>
    </w:r>
    <w:hyperlink r:id="rId2" w:history="1">
      <w:r w:rsidRPr="008A411A">
        <w:rPr>
          <w:rStyle w:val="Hyperlink"/>
          <w:szCs w:val="28"/>
        </w:rPr>
        <w:t>marketing@vibhava.co.in</w:t>
      </w:r>
    </w:hyperlink>
  </w:p>
  <w:p w14:paraId="1614A9F5" w14:textId="77777777" w:rsidR="00F9130C" w:rsidRDefault="00F9130C" w:rsidP="004A536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E5820"/>
    <w:multiLevelType w:val="hybridMultilevel"/>
    <w:tmpl w:val="F79E1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IxMjMwM7I0MzBR0lEKTi0uzszPAykwrAUApSY3hSwAAAA="/>
  </w:docVars>
  <w:rsids>
    <w:rsidRoot w:val="004A5369"/>
    <w:rsid w:val="0000107B"/>
    <w:rsid w:val="00027103"/>
    <w:rsid w:val="0006090D"/>
    <w:rsid w:val="000E3594"/>
    <w:rsid w:val="001B0661"/>
    <w:rsid w:val="001C1886"/>
    <w:rsid w:val="00285211"/>
    <w:rsid w:val="002D3683"/>
    <w:rsid w:val="003420E0"/>
    <w:rsid w:val="00362DF8"/>
    <w:rsid w:val="0038010B"/>
    <w:rsid w:val="00411E08"/>
    <w:rsid w:val="004120F4"/>
    <w:rsid w:val="00440E25"/>
    <w:rsid w:val="00445C68"/>
    <w:rsid w:val="004A5369"/>
    <w:rsid w:val="005122B5"/>
    <w:rsid w:val="00513677"/>
    <w:rsid w:val="005B1B20"/>
    <w:rsid w:val="005C111A"/>
    <w:rsid w:val="005C24F9"/>
    <w:rsid w:val="005C743B"/>
    <w:rsid w:val="006125EF"/>
    <w:rsid w:val="006C2095"/>
    <w:rsid w:val="007017D7"/>
    <w:rsid w:val="00717A5C"/>
    <w:rsid w:val="00744C35"/>
    <w:rsid w:val="00755D5C"/>
    <w:rsid w:val="007A5C87"/>
    <w:rsid w:val="007B373C"/>
    <w:rsid w:val="007F25D5"/>
    <w:rsid w:val="00825C0B"/>
    <w:rsid w:val="00844473"/>
    <w:rsid w:val="008624AF"/>
    <w:rsid w:val="0089192D"/>
    <w:rsid w:val="008A4477"/>
    <w:rsid w:val="008C23E8"/>
    <w:rsid w:val="00901A24"/>
    <w:rsid w:val="0092058D"/>
    <w:rsid w:val="009C7D1B"/>
    <w:rsid w:val="009D2D49"/>
    <w:rsid w:val="00A04DEA"/>
    <w:rsid w:val="00A35DF2"/>
    <w:rsid w:val="00A56B83"/>
    <w:rsid w:val="00B05CAF"/>
    <w:rsid w:val="00B7554D"/>
    <w:rsid w:val="00BB299E"/>
    <w:rsid w:val="00BF5CE1"/>
    <w:rsid w:val="00C51651"/>
    <w:rsid w:val="00D16233"/>
    <w:rsid w:val="00D419D0"/>
    <w:rsid w:val="00D42C04"/>
    <w:rsid w:val="00D8241B"/>
    <w:rsid w:val="00DB4FFA"/>
    <w:rsid w:val="00DC6717"/>
    <w:rsid w:val="00EA5F6C"/>
    <w:rsid w:val="00F479DF"/>
    <w:rsid w:val="00F52276"/>
    <w:rsid w:val="00F52304"/>
    <w:rsid w:val="00F80C88"/>
    <w:rsid w:val="00F9130C"/>
    <w:rsid w:val="00FB57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C6243C"/>
  <w15:docId w15:val="{11372C3A-C49B-4417-813D-292DC5C8A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iPriority="0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C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A536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A5369"/>
  </w:style>
  <w:style w:type="paragraph" w:styleId="Footer">
    <w:name w:val="footer"/>
    <w:basedOn w:val="Normal"/>
    <w:link w:val="FooterChar"/>
    <w:uiPriority w:val="99"/>
    <w:unhideWhenUsed/>
    <w:rsid w:val="004A536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5369"/>
  </w:style>
  <w:style w:type="table" w:styleId="TableWeb1">
    <w:name w:val="Table Web 1"/>
    <w:basedOn w:val="TableNormal"/>
    <w:rsid w:val="004A5369"/>
    <w:pPr>
      <w:jc w:val="left"/>
    </w:pPr>
    <w:rPr>
      <w:rFonts w:ascii="Times New Roman" w:eastAsia="Times New Roman" w:hAnsi="Times New Roman" w:cs="Times New Roman"/>
      <w:sz w:val="20"/>
      <w:szCs w:val="20"/>
      <w:lang w:val="en-US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basedOn w:val="DefaultParagraphFont"/>
    <w:rsid w:val="004A536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A536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C1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keting@vibhava.co.in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E2853-3C4D-4E73-820E-787F1FCC6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hruvachandra H N</cp:lastModifiedBy>
  <cp:revision>7</cp:revision>
  <dcterms:created xsi:type="dcterms:W3CDTF">2020-02-06T07:22:00Z</dcterms:created>
  <dcterms:modified xsi:type="dcterms:W3CDTF">2020-02-12T09:19:00Z</dcterms:modified>
</cp:coreProperties>
</file>